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104FC0" w14:textId="24501635" w:rsidR="00E06BCF" w:rsidRDefault="00E06BCF" w:rsidP="00E06BCF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</w:p>
    <w:p w14:paraId="2F70B47D" w14:textId="77777777" w:rsidR="004763A4" w:rsidRDefault="004763A4" w:rsidP="00E06BCF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</w:p>
    <w:p w14:paraId="7BD04566" w14:textId="77777777" w:rsidR="00E06BCF" w:rsidRDefault="00E06BCF" w:rsidP="00E06BCF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</w:p>
    <w:p w14:paraId="0003534B" w14:textId="0EFB6E0D" w:rsidR="00E06BCF" w:rsidRDefault="00E06BCF" w:rsidP="00E06BCF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>
        <w:rPr>
          <w:rFonts w:ascii="Arial" w:eastAsia="Times New Roman" w:hAnsi="Arial" w:cs="Arial"/>
          <w:b/>
          <w:noProof/>
          <w:color w:val="000000"/>
          <w:sz w:val="28"/>
          <w:szCs w:val="28"/>
        </w:rPr>
        <w:drawing>
          <wp:inline distT="0" distB="0" distL="0" distR="0" wp14:anchorId="32DAC652" wp14:editId="0DF7009F">
            <wp:extent cx="1710055" cy="1710055"/>
            <wp:effectExtent l="0" t="0" r="444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0055" cy="171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3FB01C" w14:textId="1654018F" w:rsidR="004D71BE" w:rsidRDefault="004D71BE" w:rsidP="00E06BCF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</w:p>
    <w:p w14:paraId="2FCC92B2" w14:textId="56247A49" w:rsidR="004D71BE" w:rsidRDefault="004D71BE" w:rsidP="00E06BCF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</w:p>
    <w:p w14:paraId="50742CE1" w14:textId="13EA9A8B" w:rsidR="004D71BE" w:rsidRDefault="004D71BE" w:rsidP="00E06BCF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</w:p>
    <w:p w14:paraId="2A378211" w14:textId="2E85892A" w:rsidR="004D71BE" w:rsidRDefault="004D71BE" w:rsidP="00E06BCF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</w:p>
    <w:p w14:paraId="18F9FB5D" w14:textId="77777777" w:rsidR="004D71BE" w:rsidRPr="004D71BE" w:rsidRDefault="004D71BE" w:rsidP="004D71BE">
      <w:pPr>
        <w:spacing w:after="200"/>
        <w:rPr>
          <w:rFonts w:ascii="Berlin Sans FB Demi" w:hAnsi="Berlin Sans FB Demi"/>
          <w:b/>
          <w:noProof/>
          <w:color w:val="000000" w:themeColor="text1"/>
          <w:sz w:val="48"/>
          <w:szCs w:val="5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D71BE">
        <w:rPr>
          <w:rFonts w:ascii="Berlin Sans FB Demi" w:hAnsi="Berlin Sans FB Demi"/>
          <w:noProof/>
          <w:color w:val="000000" w:themeColor="text1"/>
          <w:sz w:val="48"/>
          <w:szCs w:val="5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GROUP MEMBERS</w:t>
      </w:r>
    </w:p>
    <w:p w14:paraId="492CEDD6" w14:textId="77777777" w:rsidR="004D71BE" w:rsidRPr="004D71BE" w:rsidRDefault="004D71BE" w:rsidP="004D71BE">
      <w:pPr>
        <w:pStyle w:val="ListParagraph"/>
        <w:numPr>
          <w:ilvl w:val="0"/>
          <w:numId w:val="19"/>
        </w:numPr>
        <w:spacing w:after="200" w:line="276" w:lineRule="auto"/>
        <w:rPr>
          <w:rFonts w:ascii="Arial Narrow" w:hAnsi="Arial Narrow"/>
          <w:b/>
          <w:bCs/>
          <w:noProof/>
          <w:color w:val="000000" w:themeColor="text1"/>
          <w:sz w:val="40"/>
          <w:szCs w:val="44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D71BE">
        <w:rPr>
          <w:rFonts w:ascii="Arial Narrow" w:hAnsi="Arial Narrow"/>
          <w:b/>
          <w:bCs/>
          <w:noProof/>
          <w:color w:val="000000" w:themeColor="text1"/>
          <w:sz w:val="40"/>
          <w:szCs w:val="44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KHAWAJA AZFAR ASIF-023</w:t>
      </w:r>
    </w:p>
    <w:p w14:paraId="5BACF66B" w14:textId="3D3103C9" w:rsidR="004D71BE" w:rsidRPr="004D71BE" w:rsidRDefault="004D71BE" w:rsidP="004D71BE">
      <w:pPr>
        <w:pStyle w:val="ListParagraph"/>
        <w:numPr>
          <w:ilvl w:val="0"/>
          <w:numId w:val="19"/>
        </w:numPr>
        <w:spacing w:after="200" w:line="276" w:lineRule="auto"/>
        <w:rPr>
          <w:rFonts w:ascii="Arial Narrow" w:hAnsi="Arial Narrow"/>
          <w:b/>
          <w:bCs/>
          <w:noProof/>
          <w:color w:val="000000" w:themeColor="text1"/>
          <w:sz w:val="40"/>
          <w:szCs w:val="44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 Narrow" w:hAnsi="Arial Narrow"/>
          <w:b/>
          <w:bCs/>
          <w:noProof/>
          <w:color w:val="000000" w:themeColor="text1"/>
          <w:sz w:val="40"/>
          <w:szCs w:val="44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UHAMMAD </w:t>
      </w:r>
      <w:r w:rsidRPr="004D71BE">
        <w:rPr>
          <w:rFonts w:ascii="Arial Narrow" w:hAnsi="Arial Narrow"/>
          <w:b/>
          <w:bCs/>
          <w:noProof/>
          <w:color w:val="000000" w:themeColor="text1"/>
          <w:sz w:val="40"/>
          <w:szCs w:val="44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ALHA SAEED-012</w:t>
      </w:r>
    </w:p>
    <w:p w14:paraId="07847FF3" w14:textId="76421588" w:rsidR="004D71BE" w:rsidRPr="004D71BE" w:rsidRDefault="004D71BE" w:rsidP="004D71BE">
      <w:pPr>
        <w:pStyle w:val="ListParagraph"/>
        <w:numPr>
          <w:ilvl w:val="0"/>
          <w:numId w:val="19"/>
        </w:numPr>
        <w:spacing w:after="200" w:line="276" w:lineRule="auto"/>
        <w:rPr>
          <w:rFonts w:ascii="Arial Narrow" w:hAnsi="Arial Narrow"/>
          <w:b/>
          <w:bCs/>
          <w:noProof/>
          <w:color w:val="000000" w:themeColor="text1"/>
          <w:sz w:val="40"/>
          <w:szCs w:val="44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D71BE">
        <w:rPr>
          <w:rFonts w:ascii="Arial Narrow" w:hAnsi="Arial Narrow"/>
          <w:b/>
          <w:bCs/>
          <w:noProof/>
          <w:color w:val="000000" w:themeColor="text1"/>
          <w:sz w:val="40"/>
          <w:szCs w:val="44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MUHAMMAD KASHIR KHAN-008</w:t>
      </w:r>
    </w:p>
    <w:p w14:paraId="1576523F" w14:textId="58104047" w:rsidR="004D71BE" w:rsidRPr="004D71BE" w:rsidRDefault="004D71BE" w:rsidP="004D71BE">
      <w:pPr>
        <w:pStyle w:val="ListParagraph"/>
        <w:numPr>
          <w:ilvl w:val="0"/>
          <w:numId w:val="19"/>
        </w:numPr>
        <w:spacing w:after="200" w:line="276" w:lineRule="auto"/>
        <w:rPr>
          <w:rFonts w:ascii="Arial Narrow" w:hAnsi="Arial Narrow"/>
          <w:b/>
          <w:bCs/>
          <w:noProof/>
          <w:color w:val="000000" w:themeColor="text1"/>
          <w:sz w:val="40"/>
          <w:szCs w:val="44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D71BE">
        <w:rPr>
          <w:rFonts w:ascii="Arial Narrow" w:hAnsi="Arial Narrow"/>
          <w:b/>
          <w:bCs/>
          <w:noProof/>
          <w:color w:val="000000" w:themeColor="text1"/>
          <w:sz w:val="40"/>
          <w:szCs w:val="44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USAMA AMJAD-041</w:t>
      </w:r>
    </w:p>
    <w:p w14:paraId="53EBD292" w14:textId="77777777" w:rsidR="004D71BE" w:rsidRDefault="004D71BE" w:rsidP="00E06BCF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</w:p>
    <w:p w14:paraId="1A9F13D4" w14:textId="77777777" w:rsidR="00E06BCF" w:rsidRDefault="00E06BCF" w:rsidP="00E06BCF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</w:p>
    <w:p w14:paraId="5D11B2DA" w14:textId="77777777" w:rsidR="009D1498" w:rsidRPr="004D71BE" w:rsidRDefault="009D1498" w:rsidP="004D71BE">
      <w:pPr>
        <w:pStyle w:val="Heading2"/>
        <w:ind w:left="0" w:firstLine="0"/>
        <w:rPr>
          <w:rFonts w:ascii="Times New Roman" w:eastAsia="Times New Roman" w:hAnsi="Times New Roman" w:cs="Times New Roman"/>
          <w:bCs/>
          <w:sz w:val="32"/>
          <w:szCs w:val="32"/>
        </w:rPr>
      </w:pPr>
    </w:p>
    <w:p w14:paraId="7C9C6E2F" w14:textId="43B801AE" w:rsidR="004D71BE" w:rsidRPr="004D71BE" w:rsidRDefault="004D71BE" w:rsidP="004D71BE">
      <w:pPr>
        <w:pStyle w:val="Heading2"/>
        <w:rPr>
          <w:rFonts w:ascii="Arial" w:eastAsia="Times New Roman" w:hAnsi="Arial" w:cs="Arial"/>
          <w:bCs/>
          <w:szCs w:val="32"/>
        </w:rPr>
      </w:pPr>
      <w:r w:rsidRPr="004D71BE">
        <w:rPr>
          <w:rFonts w:ascii="Arial" w:eastAsia="Times New Roman" w:hAnsi="Arial" w:cs="Arial"/>
          <w:bCs/>
          <w:szCs w:val="32"/>
        </w:rPr>
        <w:t>Semester Project</w:t>
      </w:r>
      <w:r>
        <w:rPr>
          <w:rFonts w:ascii="Arial" w:eastAsia="Times New Roman" w:hAnsi="Arial" w:cs="Arial"/>
          <w:bCs/>
          <w:szCs w:val="32"/>
        </w:rPr>
        <w:t xml:space="preserve">: </w:t>
      </w:r>
      <w:r w:rsidRPr="004D71BE">
        <w:rPr>
          <w:rFonts w:ascii="Arial" w:eastAsia="Times New Roman" w:hAnsi="Arial" w:cs="Arial"/>
          <w:bCs/>
          <w:szCs w:val="32"/>
        </w:rPr>
        <w:t>Restaurant Management System</w:t>
      </w:r>
    </w:p>
    <w:p w14:paraId="46224E27" w14:textId="05255571" w:rsidR="004D71BE" w:rsidRDefault="004D71BE" w:rsidP="004D71BE">
      <w:pPr>
        <w:pStyle w:val="Heading2"/>
        <w:rPr>
          <w:rFonts w:ascii="Arial" w:eastAsia="Times New Roman" w:hAnsi="Arial" w:cs="Arial"/>
          <w:bCs/>
          <w:szCs w:val="32"/>
        </w:rPr>
      </w:pPr>
      <w:r w:rsidRPr="004D71BE">
        <w:rPr>
          <w:rFonts w:ascii="Arial" w:eastAsia="Times New Roman" w:hAnsi="Arial" w:cs="Arial"/>
          <w:bCs/>
          <w:szCs w:val="32"/>
        </w:rPr>
        <w:t>Submitted to:</w:t>
      </w:r>
      <w:r w:rsidR="00893279">
        <w:rPr>
          <w:rFonts w:ascii="Arial" w:eastAsia="Times New Roman" w:hAnsi="Arial" w:cs="Arial"/>
          <w:bCs/>
          <w:szCs w:val="32"/>
        </w:rPr>
        <w:t xml:space="preserve">  Sir Muhammad </w:t>
      </w:r>
      <w:r w:rsidRPr="004D71BE">
        <w:rPr>
          <w:rFonts w:ascii="Arial" w:eastAsia="Times New Roman" w:hAnsi="Arial" w:cs="Arial"/>
          <w:bCs/>
          <w:szCs w:val="32"/>
        </w:rPr>
        <w:t>Sufian</w:t>
      </w:r>
    </w:p>
    <w:p w14:paraId="301F442B" w14:textId="3A86E6CF" w:rsidR="00F45C11" w:rsidRDefault="00F45C11" w:rsidP="00F45C11"/>
    <w:p w14:paraId="64516E16" w14:textId="22F9287F" w:rsidR="00F45C11" w:rsidRDefault="00F45C11" w:rsidP="00F45C11"/>
    <w:p w14:paraId="4B935632" w14:textId="6E5E8FA2" w:rsidR="00F45C11" w:rsidRDefault="00F45C11" w:rsidP="00F45C11"/>
    <w:p w14:paraId="2C2A574B" w14:textId="452029B6" w:rsidR="00F45C11" w:rsidRDefault="00893279" w:rsidP="00E06BCF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  <w:r>
        <w:rPr>
          <w:rFonts w:ascii="Arial" w:eastAsia="Times New Roman" w:hAnsi="Arial" w:cs="Arial"/>
          <w:b/>
          <w:bCs/>
          <w:noProof/>
          <w:color w:val="000000"/>
          <w:sz w:val="28"/>
          <w:szCs w:val="28"/>
        </w:rPr>
        <w:lastRenderedPageBreak/>
        <w:drawing>
          <wp:anchor distT="0" distB="0" distL="114300" distR="114300" simplePos="0" relativeHeight="251660288" behindDoc="1" locked="0" layoutInCell="1" allowOverlap="1" wp14:anchorId="2FE69FFE" wp14:editId="42523DD9">
            <wp:simplePos x="0" y="0"/>
            <wp:positionH relativeFrom="margin">
              <wp:posOffset>-818707</wp:posOffset>
            </wp:positionH>
            <wp:positionV relativeFrom="paragraph">
              <wp:posOffset>310</wp:posOffset>
            </wp:positionV>
            <wp:extent cx="7480300" cy="7734300"/>
            <wp:effectExtent l="0" t="0" r="6350" b="0"/>
            <wp:wrapTight wrapText="bothSides">
              <wp:wrapPolygon edited="0">
                <wp:start x="0" y="0"/>
                <wp:lineTo x="0" y="21547"/>
                <wp:lineTo x="21563" y="21547"/>
                <wp:lineTo x="21563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Restaurant-Management-System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010"/>
                    <a:stretch/>
                  </pic:blipFill>
                  <pic:spPr bwMode="auto">
                    <a:xfrm>
                      <a:off x="0" y="0"/>
                      <a:ext cx="7480300" cy="7734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08309C" w14:textId="77777777" w:rsidR="00893279" w:rsidRDefault="00893279" w:rsidP="00893279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</w:rPr>
      </w:pPr>
    </w:p>
    <w:p w14:paraId="630574C3" w14:textId="22DE4C41" w:rsidR="000541CC" w:rsidRDefault="000541CC" w:rsidP="00893279">
      <w:pPr>
        <w:spacing w:after="0" w:line="240" w:lineRule="auto"/>
        <w:rPr>
          <w:b/>
          <w:color w:val="000000"/>
          <w:sz w:val="72"/>
        </w:rPr>
      </w:pPr>
      <w:r w:rsidRPr="00EE4F81">
        <w:rPr>
          <w:b/>
          <w:color w:val="000000"/>
          <w:sz w:val="72"/>
        </w:rPr>
        <w:t xml:space="preserve">Table OF Content </w:t>
      </w:r>
    </w:p>
    <w:p w14:paraId="037D32A3" w14:textId="77777777" w:rsidR="002834B1" w:rsidRPr="002834B1" w:rsidRDefault="002834B1" w:rsidP="002834B1"/>
    <w:p w14:paraId="55FEDE81" w14:textId="681B7F47" w:rsidR="00F45C11" w:rsidRDefault="00F45C11" w:rsidP="00893279">
      <w:pPr>
        <w:pStyle w:val="Heading1"/>
        <w:ind w:left="720" w:firstLine="0"/>
        <w:rPr>
          <w:b/>
        </w:rPr>
      </w:pPr>
    </w:p>
    <w:p w14:paraId="635D41D7" w14:textId="2E9AC92E" w:rsidR="000541CC" w:rsidRPr="00EC4131" w:rsidRDefault="00EC4131" w:rsidP="002834B1">
      <w:pPr>
        <w:pStyle w:val="Heading1"/>
        <w:numPr>
          <w:ilvl w:val="0"/>
          <w:numId w:val="17"/>
        </w:numPr>
        <w:rPr>
          <w:b/>
          <w:i/>
        </w:rPr>
      </w:pPr>
      <w:r>
        <w:rPr>
          <w:b/>
        </w:rPr>
        <w:t>Introduction</w:t>
      </w:r>
    </w:p>
    <w:p w14:paraId="0BB3CF9E" w14:textId="77777777" w:rsidR="000541CC" w:rsidRPr="002834B1" w:rsidRDefault="000541CC" w:rsidP="002834B1">
      <w:pPr>
        <w:pStyle w:val="Heading1"/>
        <w:numPr>
          <w:ilvl w:val="0"/>
          <w:numId w:val="17"/>
        </w:numPr>
        <w:rPr>
          <w:b/>
        </w:rPr>
      </w:pPr>
      <w:r w:rsidRPr="002834B1">
        <w:rPr>
          <w:rFonts w:eastAsia="Times New Roman"/>
          <w:b/>
        </w:rPr>
        <w:t>Problem Statement</w:t>
      </w:r>
    </w:p>
    <w:p w14:paraId="0C309334" w14:textId="4EA08A99" w:rsidR="000541CC" w:rsidRPr="002834B1" w:rsidRDefault="000541CC" w:rsidP="002834B1">
      <w:pPr>
        <w:pStyle w:val="Heading1"/>
        <w:numPr>
          <w:ilvl w:val="0"/>
          <w:numId w:val="17"/>
        </w:numPr>
        <w:rPr>
          <w:b/>
        </w:rPr>
      </w:pPr>
      <w:r w:rsidRPr="002834B1">
        <w:rPr>
          <w:rFonts w:eastAsia="Times New Roman"/>
          <w:b/>
        </w:rPr>
        <w:t>Goal</w:t>
      </w:r>
    </w:p>
    <w:p w14:paraId="7FF1E1A0" w14:textId="7D69B35A" w:rsidR="007F5C2D" w:rsidRPr="002834B1" w:rsidRDefault="007F5C2D" w:rsidP="002834B1">
      <w:pPr>
        <w:pStyle w:val="Heading1"/>
        <w:numPr>
          <w:ilvl w:val="0"/>
          <w:numId w:val="17"/>
        </w:numPr>
        <w:rPr>
          <w:b/>
        </w:rPr>
      </w:pPr>
      <w:r w:rsidRPr="002834B1">
        <w:rPr>
          <w:b/>
        </w:rPr>
        <w:t>Project Features</w:t>
      </w:r>
    </w:p>
    <w:p w14:paraId="3A4FA8B4" w14:textId="3D15BEFE" w:rsidR="002834B1" w:rsidRPr="002834B1" w:rsidRDefault="00EC4131" w:rsidP="002834B1">
      <w:pPr>
        <w:pStyle w:val="Heading1"/>
        <w:numPr>
          <w:ilvl w:val="0"/>
          <w:numId w:val="17"/>
        </w:numPr>
        <w:rPr>
          <w:rFonts w:eastAsiaTheme="minorHAnsi"/>
          <w:b/>
        </w:rPr>
      </w:pPr>
      <w:r>
        <w:rPr>
          <w:rFonts w:eastAsia="Times New Roman"/>
          <w:b/>
        </w:rPr>
        <w:t xml:space="preserve">Development </w:t>
      </w:r>
      <w:r w:rsidR="000541CC" w:rsidRPr="002834B1">
        <w:rPr>
          <w:rFonts w:eastAsia="Times New Roman"/>
          <w:b/>
        </w:rPr>
        <w:t xml:space="preserve">Phases </w:t>
      </w:r>
    </w:p>
    <w:p w14:paraId="53B45F1C" w14:textId="49B18532" w:rsidR="002834B1" w:rsidRPr="002834B1" w:rsidRDefault="002834B1" w:rsidP="002834B1">
      <w:pPr>
        <w:pStyle w:val="Heading1"/>
        <w:numPr>
          <w:ilvl w:val="0"/>
          <w:numId w:val="17"/>
        </w:numPr>
        <w:rPr>
          <w:b/>
        </w:rPr>
      </w:pPr>
      <w:r w:rsidRPr="002834B1">
        <w:rPr>
          <w:rFonts w:eastAsia="Times New Roman"/>
          <w:b/>
        </w:rPr>
        <w:t>Role</w:t>
      </w:r>
    </w:p>
    <w:p w14:paraId="4A984D26" w14:textId="77777777" w:rsidR="000541CC" w:rsidRPr="002834B1" w:rsidRDefault="000541CC" w:rsidP="002834B1">
      <w:pPr>
        <w:pStyle w:val="Heading1"/>
        <w:numPr>
          <w:ilvl w:val="0"/>
          <w:numId w:val="17"/>
        </w:numPr>
        <w:rPr>
          <w:b/>
        </w:rPr>
      </w:pPr>
      <w:r w:rsidRPr="002834B1">
        <w:rPr>
          <w:rFonts w:eastAsia="Times New Roman"/>
          <w:b/>
        </w:rPr>
        <w:t xml:space="preserve">UML Diagram </w:t>
      </w:r>
    </w:p>
    <w:p w14:paraId="3FB7EE30" w14:textId="1809D2DF" w:rsidR="005C7DC0" w:rsidRPr="002834B1" w:rsidRDefault="005C7DC0" w:rsidP="002834B1">
      <w:pPr>
        <w:pStyle w:val="Heading1"/>
        <w:numPr>
          <w:ilvl w:val="0"/>
          <w:numId w:val="17"/>
        </w:numPr>
        <w:rPr>
          <w:b/>
        </w:rPr>
      </w:pPr>
      <w:r w:rsidRPr="002834B1">
        <w:rPr>
          <w:b/>
        </w:rPr>
        <w:t>Functional Requirement</w:t>
      </w:r>
    </w:p>
    <w:p w14:paraId="42F8B01E" w14:textId="40548AA9" w:rsidR="000541CC" w:rsidRPr="002834B1" w:rsidRDefault="002834B1" w:rsidP="002834B1">
      <w:pPr>
        <w:pStyle w:val="Heading1"/>
        <w:numPr>
          <w:ilvl w:val="0"/>
          <w:numId w:val="17"/>
        </w:numPr>
        <w:rPr>
          <w:b/>
        </w:rPr>
      </w:pPr>
      <w:r w:rsidRPr="002834B1">
        <w:rPr>
          <w:b/>
        </w:rPr>
        <w:t xml:space="preserve">Development Language  </w:t>
      </w:r>
    </w:p>
    <w:p w14:paraId="598958C5" w14:textId="01EEB1A5" w:rsidR="000541CC" w:rsidRDefault="000541CC" w:rsidP="00A96B17">
      <w:pPr>
        <w:pStyle w:val="Heading1"/>
        <w:ind w:left="360" w:firstLine="0"/>
        <w:rPr>
          <w:rFonts w:ascii="Times New Roman" w:eastAsia="Times New Roman" w:hAnsi="Times New Roman" w:cs="Times New Roman"/>
          <w:b/>
          <w:sz w:val="56"/>
        </w:rPr>
      </w:pPr>
    </w:p>
    <w:p w14:paraId="0BF50CD3" w14:textId="52F9B698" w:rsidR="00F45C11" w:rsidRDefault="00F45C11" w:rsidP="00F45C11"/>
    <w:p w14:paraId="50DECB0C" w14:textId="2F970AC2" w:rsidR="00F45C11" w:rsidRDefault="00F45C11" w:rsidP="00F45C11"/>
    <w:p w14:paraId="0AF9D129" w14:textId="2CD9CF56" w:rsidR="00F45C11" w:rsidRDefault="00F45C11" w:rsidP="00F45C11"/>
    <w:p w14:paraId="3AF3EDFC" w14:textId="3AFDAAEC" w:rsidR="00F45C11" w:rsidRDefault="00F45C11" w:rsidP="00F45C11"/>
    <w:p w14:paraId="3092F96D" w14:textId="11778E56" w:rsidR="00F45C11" w:rsidRDefault="00F45C11" w:rsidP="00F45C11"/>
    <w:p w14:paraId="329C3483" w14:textId="2D975311" w:rsidR="00F45C11" w:rsidRDefault="00F45C11" w:rsidP="00F45C11"/>
    <w:p w14:paraId="215A85F9" w14:textId="77777777" w:rsidR="00F45C11" w:rsidRPr="00F45C11" w:rsidRDefault="00F45C11" w:rsidP="00F45C11"/>
    <w:p w14:paraId="051F70A9" w14:textId="0C6DFBC6" w:rsidR="000541CC" w:rsidRPr="000541CC" w:rsidRDefault="00EC4131" w:rsidP="000541CC">
      <w:pPr>
        <w:pStyle w:val="ListParagraph"/>
        <w:numPr>
          <w:ilvl w:val="0"/>
          <w:numId w:val="13"/>
        </w:numPr>
        <w:spacing w:after="184"/>
        <w:rPr>
          <w:sz w:val="28"/>
        </w:rPr>
      </w:pPr>
      <w:r>
        <w:rPr>
          <w:b/>
          <w:sz w:val="48"/>
        </w:rPr>
        <w:t>Introduction</w:t>
      </w:r>
    </w:p>
    <w:p w14:paraId="2231B6DF" w14:textId="77777777" w:rsidR="000541CC" w:rsidRPr="000541CC" w:rsidRDefault="000541CC" w:rsidP="000541CC">
      <w:pPr>
        <w:spacing w:after="184"/>
        <w:rPr>
          <w:sz w:val="28"/>
        </w:rPr>
      </w:pPr>
      <w:r w:rsidRPr="000541CC">
        <w:rPr>
          <w:rFonts w:ascii="Calibri" w:eastAsia="Calibri" w:hAnsi="Calibri" w:cs="Calibri"/>
          <w:noProof/>
          <w:sz w:val="24"/>
        </w:rPr>
        <mc:AlternateContent>
          <mc:Choice Requires="wpg">
            <w:drawing>
              <wp:inline distT="0" distB="0" distL="0" distR="0" wp14:anchorId="52F6577D" wp14:editId="4F87490D">
                <wp:extent cx="5981065" cy="27432"/>
                <wp:effectExtent l="0" t="0" r="0" b="0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27432"/>
                          <a:chOff x="0" y="0"/>
                          <a:chExt cx="5981065" cy="27432"/>
                        </a:xfrm>
                      </wpg:grpSpPr>
                      <wps:wsp>
                        <wps:cNvPr id="6" name="Shape 4467"/>
                        <wps:cNvSpPr/>
                        <wps:spPr>
                          <a:xfrm>
                            <a:off x="0" y="0"/>
                            <a:ext cx="5981065" cy="274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7432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7432"/>
                                </a:lnTo>
                                <a:lnTo>
                                  <a:pt x="0" y="274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B579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FF9A52" id="Group 5" o:spid="_x0000_s1026" style="width:470.95pt;height:2.15pt;mso-position-horizontal-relative:char;mso-position-vertical-relative:line" coordsize="59810,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">
                <v:shape id="Shape 4467" o:spid="_x0000_s1027" style="position:absolute;width:59810;height:274;visibility:visible;mso-wrap-style:square;v-text-anchor:top" coordsize="5981065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" path="m,l5981065,r,27432l,27432,,e" fillcolor="#2b579a" stroked="f" strokeweight="0">
                  <v:stroke miterlimit="83231f" joinstyle="miter"/>
                  <v:path arrowok="t" textboxrect="0,0,5981065,27432"/>
                </v:shape>
                <w10:anchorlock/>
              </v:group>
            </w:pict>
          </mc:Fallback>
        </mc:AlternateContent>
      </w:r>
      <w:r w:rsidRPr="000541CC">
        <w:rPr>
          <w:b/>
          <w:sz w:val="48"/>
        </w:rPr>
        <w:t xml:space="preserve">  </w:t>
      </w:r>
    </w:p>
    <w:p w14:paraId="68415AAE" w14:textId="69A6BFDE" w:rsidR="000541CC" w:rsidRPr="005C7DC0" w:rsidRDefault="000541CC" w:rsidP="005C7DC0">
      <w:pPr>
        <w:spacing w:after="290"/>
        <w:ind w:left="720" w:right="60"/>
        <w:jc w:val="both"/>
        <w:rPr>
          <w:sz w:val="28"/>
        </w:rPr>
      </w:pPr>
      <w:r w:rsidRPr="005C7DC0">
        <w:rPr>
          <w:sz w:val="28"/>
        </w:rPr>
        <w:t xml:space="preserve">We are a team of Software Engineering, with a project in industrial and Food area, working </w:t>
      </w:r>
      <w:r w:rsidR="00EC4131">
        <w:rPr>
          <w:sz w:val="28"/>
        </w:rPr>
        <w:t>in</w:t>
      </w:r>
      <w:r w:rsidRPr="005C7DC0">
        <w:rPr>
          <w:sz w:val="28"/>
        </w:rPr>
        <w:t xml:space="preserve"> a project management mode</w:t>
      </w:r>
      <w:r w:rsidR="007E3FEA">
        <w:rPr>
          <w:sz w:val="28"/>
        </w:rPr>
        <w:t>l</w:t>
      </w:r>
      <w:r w:rsidRPr="005C7DC0">
        <w:rPr>
          <w:sz w:val="28"/>
        </w:rPr>
        <w:t xml:space="preserve">, </w:t>
      </w:r>
      <w:r w:rsidR="00EC4131">
        <w:rPr>
          <w:sz w:val="28"/>
        </w:rPr>
        <w:t xml:space="preserve">striving </w:t>
      </w:r>
      <w:r w:rsidRPr="005C7DC0">
        <w:rPr>
          <w:sz w:val="28"/>
        </w:rPr>
        <w:t xml:space="preserve">towards excellence. Our team is highly qualified in their respective work. Ultimately, our goal is to provide our clients with practical consulting solutions </w:t>
      </w:r>
      <w:r w:rsidR="007E3FEA">
        <w:rPr>
          <w:sz w:val="28"/>
        </w:rPr>
        <w:t>that adequately address the situation</w:t>
      </w:r>
      <w:r w:rsidRPr="005C7DC0">
        <w:rPr>
          <w:sz w:val="28"/>
        </w:rPr>
        <w:t xml:space="preserve">. </w:t>
      </w:r>
    </w:p>
    <w:p w14:paraId="2E40C4F7" w14:textId="1779DAED" w:rsidR="000541CC" w:rsidRPr="005C7DC0" w:rsidRDefault="000541CC" w:rsidP="005C7DC0">
      <w:pPr>
        <w:spacing w:after="291"/>
        <w:ind w:left="720" w:right="60"/>
        <w:jc w:val="both"/>
        <w:rPr>
          <w:sz w:val="28"/>
        </w:rPr>
      </w:pPr>
      <w:r w:rsidRPr="005C7DC0">
        <w:rPr>
          <w:sz w:val="28"/>
        </w:rPr>
        <w:t>This project give</w:t>
      </w:r>
      <w:r w:rsidR="007E3FEA">
        <w:rPr>
          <w:sz w:val="28"/>
        </w:rPr>
        <w:t>s</w:t>
      </w:r>
      <w:r w:rsidRPr="005C7DC0">
        <w:rPr>
          <w:sz w:val="28"/>
        </w:rPr>
        <w:t xml:space="preserve"> excellence </w:t>
      </w:r>
      <w:r w:rsidR="007E3FEA">
        <w:rPr>
          <w:sz w:val="28"/>
        </w:rPr>
        <w:t>i</w:t>
      </w:r>
      <w:r w:rsidRPr="005C7DC0">
        <w:rPr>
          <w:sz w:val="28"/>
        </w:rPr>
        <w:t xml:space="preserve">n controlling the restaurant order and customer satisfaction. Our customers expect a high level of professionalism and require us to bring significant knowledge of the project we are making. </w:t>
      </w:r>
    </w:p>
    <w:p w14:paraId="05D105F6" w14:textId="4AAFB9F8" w:rsidR="000541CC" w:rsidRPr="005C7DC0" w:rsidRDefault="000541CC" w:rsidP="005C7DC0">
      <w:pPr>
        <w:spacing w:after="0"/>
        <w:ind w:left="720" w:right="60"/>
        <w:jc w:val="both"/>
        <w:rPr>
          <w:sz w:val="28"/>
        </w:rPr>
      </w:pPr>
      <w:r w:rsidRPr="005C7DC0">
        <w:rPr>
          <w:sz w:val="28"/>
        </w:rPr>
        <w:t xml:space="preserve">This project can be run in any food area. </w:t>
      </w:r>
      <w:r w:rsidR="007E3FEA">
        <w:rPr>
          <w:sz w:val="28"/>
        </w:rPr>
        <w:t>Instead,</w:t>
      </w:r>
      <w:r w:rsidRPr="005C7DC0">
        <w:rPr>
          <w:sz w:val="28"/>
        </w:rPr>
        <w:t xml:space="preserve"> it is a simple POS or a </w:t>
      </w:r>
      <w:r w:rsidR="007E3FEA">
        <w:rPr>
          <w:sz w:val="28"/>
        </w:rPr>
        <w:t>complete</w:t>
      </w:r>
      <w:r w:rsidRPr="005C7DC0">
        <w:rPr>
          <w:sz w:val="28"/>
        </w:rPr>
        <w:t xml:space="preserve"> Restaurant project. Its module can be divided in</w:t>
      </w:r>
      <w:r w:rsidR="007E3FEA">
        <w:rPr>
          <w:sz w:val="28"/>
        </w:rPr>
        <w:t>to</w:t>
      </w:r>
      <w:r w:rsidRPr="005C7DC0">
        <w:rPr>
          <w:sz w:val="28"/>
        </w:rPr>
        <w:t xml:space="preserve"> different industr</w:t>
      </w:r>
      <w:r w:rsidR="007E3FEA">
        <w:rPr>
          <w:sz w:val="28"/>
        </w:rPr>
        <w:t>ies—o</w:t>
      </w:r>
      <w:r w:rsidRPr="005C7DC0">
        <w:rPr>
          <w:sz w:val="28"/>
        </w:rPr>
        <w:t>ur team</w:t>
      </w:r>
      <w:r w:rsidR="007E3FEA">
        <w:rPr>
          <w:sz w:val="28"/>
        </w:rPr>
        <w:t>'s</w:t>
      </w:r>
      <w:r w:rsidRPr="005C7DC0">
        <w:rPr>
          <w:sz w:val="28"/>
        </w:rPr>
        <w:t xml:space="preserve"> commitment to delivering high</w:t>
      </w:r>
      <w:r w:rsidR="007E3FEA">
        <w:rPr>
          <w:sz w:val="28"/>
        </w:rPr>
        <w:t>-</w:t>
      </w:r>
      <w:r w:rsidRPr="005C7DC0">
        <w:rPr>
          <w:sz w:val="28"/>
        </w:rPr>
        <w:t>impact, quality services dedicated to the life industry</w:t>
      </w:r>
      <w:r w:rsidR="007E3FEA">
        <w:rPr>
          <w:sz w:val="28"/>
        </w:rPr>
        <w:t>. T</w:t>
      </w:r>
      <w:r w:rsidRPr="005C7DC0">
        <w:rPr>
          <w:sz w:val="28"/>
        </w:rPr>
        <w:t>he project also need</w:t>
      </w:r>
      <w:r w:rsidR="007E3FEA">
        <w:rPr>
          <w:sz w:val="28"/>
        </w:rPr>
        <w:t>s</w:t>
      </w:r>
      <w:r w:rsidRPr="005C7DC0">
        <w:rPr>
          <w:sz w:val="28"/>
        </w:rPr>
        <w:t xml:space="preserve"> after</w:t>
      </w:r>
      <w:r w:rsidR="007E3FEA">
        <w:rPr>
          <w:sz w:val="28"/>
        </w:rPr>
        <w:t>-</w:t>
      </w:r>
      <w:r w:rsidRPr="005C7DC0">
        <w:rPr>
          <w:sz w:val="28"/>
        </w:rPr>
        <w:t>deliver</w:t>
      </w:r>
      <w:r w:rsidR="007E3FEA">
        <w:rPr>
          <w:sz w:val="28"/>
        </w:rPr>
        <w:t>y</w:t>
      </w:r>
      <w:r w:rsidRPr="005C7DC0">
        <w:rPr>
          <w:sz w:val="28"/>
        </w:rPr>
        <w:t xml:space="preserve"> maintained</w:t>
      </w:r>
      <w:r w:rsidR="007E3FEA">
        <w:rPr>
          <w:sz w:val="28"/>
        </w:rPr>
        <w:t>,</w:t>
      </w:r>
      <w:r w:rsidR="004D71BE">
        <w:rPr>
          <w:sz w:val="28"/>
        </w:rPr>
        <w:t xml:space="preserve"> and we will provide it</w:t>
      </w:r>
      <w:r w:rsidRPr="005C7DC0">
        <w:rPr>
          <w:sz w:val="28"/>
        </w:rPr>
        <w:t>.</w:t>
      </w:r>
    </w:p>
    <w:p w14:paraId="3EDE53C2" w14:textId="77777777" w:rsidR="000541CC" w:rsidRPr="005C7DC0" w:rsidRDefault="000541CC" w:rsidP="000541CC">
      <w:pPr>
        <w:spacing w:after="0"/>
        <w:rPr>
          <w:sz w:val="28"/>
        </w:rPr>
      </w:pPr>
      <w:r w:rsidRPr="005C7DC0">
        <w:rPr>
          <w:sz w:val="28"/>
        </w:rPr>
        <w:t xml:space="preserve"> </w:t>
      </w:r>
    </w:p>
    <w:p w14:paraId="72400573" w14:textId="77777777" w:rsidR="000541CC" w:rsidRPr="000541CC" w:rsidRDefault="000541CC" w:rsidP="000541CC">
      <w:pPr>
        <w:pStyle w:val="Heading1"/>
        <w:numPr>
          <w:ilvl w:val="0"/>
          <w:numId w:val="13"/>
        </w:numPr>
        <w:spacing w:after="185"/>
        <w:rPr>
          <w:b/>
          <w:color w:val="000000"/>
          <w:sz w:val="48"/>
        </w:rPr>
      </w:pPr>
      <w:r w:rsidRPr="000541CC">
        <w:rPr>
          <w:b/>
          <w:color w:val="000000"/>
          <w:sz w:val="48"/>
        </w:rPr>
        <w:t>Problem Statement</w:t>
      </w:r>
    </w:p>
    <w:p w14:paraId="1D1E1406" w14:textId="77777777" w:rsidR="000541CC" w:rsidRPr="000541CC" w:rsidRDefault="000541CC" w:rsidP="000541CC">
      <w:pPr>
        <w:rPr>
          <w:sz w:val="24"/>
        </w:rPr>
      </w:pPr>
      <w:r w:rsidRPr="000541CC">
        <w:rPr>
          <w:rFonts w:ascii="Calibri" w:eastAsia="Calibri" w:hAnsi="Calibri" w:cs="Calibri"/>
          <w:noProof/>
          <w:sz w:val="24"/>
        </w:rPr>
        <mc:AlternateContent>
          <mc:Choice Requires="wpg">
            <w:drawing>
              <wp:inline distT="0" distB="0" distL="0" distR="0" wp14:anchorId="140A4E1E" wp14:editId="6A6398EE">
                <wp:extent cx="5981065" cy="27432"/>
                <wp:effectExtent l="0" t="0" r="0" b="0"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27432"/>
                          <a:chOff x="0" y="0"/>
                          <a:chExt cx="5981065" cy="27432"/>
                        </a:xfrm>
                      </wpg:grpSpPr>
                      <wps:wsp>
                        <wps:cNvPr id="8" name="Shape 4467"/>
                        <wps:cNvSpPr/>
                        <wps:spPr>
                          <a:xfrm>
                            <a:off x="0" y="0"/>
                            <a:ext cx="5981065" cy="274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7432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7432"/>
                                </a:lnTo>
                                <a:lnTo>
                                  <a:pt x="0" y="274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B579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97355F8" id="Group 7" o:spid="_x0000_s1026" style="width:470.95pt;height:2.15pt;mso-position-horizontal-relative:char;mso-position-vertical-relative:line" coordsize="59810,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">
                <v:shape id="Shape 4467" o:spid="_x0000_s1027" style="position:absolute;width:59810;height:274;visibility:visible;mso-wrap-style:square;v-text-anchor:top" coordsize="5981065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" path="m,l5981065,r,27432l,27432,,e" fillcolor="#2b579a" stroked="f" strokeweight="0">
                  <v:stroke miterlimit="83231f" joinstyle="miter"/>
                  <v:path arrowok="t" textboxrect="0,0,5981065,27432"/>
                </v:shape>
                <w10:anchorlock/>
              </v:group>
            </w:pict>
          </mc:Fallback>
        </mc:AlternateContent>
      </w:r>
    </w:p>
    <w:p w14:paraId="25F2FEC7" w14:textId="191ADC2C" w:rsidR="000541CC" w:rsidRDefault="007E3FEA" w:rsidP="005C7DC0">
      <w:pPr>
        <w:spacing w:after="238"/>
        <w:ind w:left="730" w:right="60"/>
        <w:jc w:val="both"/>
        <w:rPr>
          <w:sz w:val="28"/>
        </w:rPr>
      </w:pPr>
      <w:r>
        <w:rPr>
          <w:sz w:val="28"/>
        </w:rPr>
        <w:t>The restaurant used to maintain their record on paper, like how many customers</w:t>
      </w:r>
      <w:r w:rsidR="000541CC" w:rsidRPr="005C7DC0">
        <w:rPr>
          <w:sz w:val="28"/>
        </w:rPr>
        <w:t xml:space="preserve"> check</w:t>
      </w:r>
      <w:r>
        <w:rPr>
          <w:sz w:val="28"/>
        </w:rPr>
        <w:t>-</w:t>
      </w:r>
      <w:r w:rsidR="000541CC" w:rsidRPr="005C7DC0">
        <w:rPr>
          <w:sz w:val="28"/>
        </w:rPr>
        <w:t xml:space="preserve">in </w:t>
      </w:r>
      <w:r>
        <w:rPr>
          <w:sz w:val="28"/>
        </w:rPr>
        <w:t xml:space="preserve">and </w:t>
      </w:r>
      <w:r w:rsidR="000541CC" w:rsidRPr="005C7DC0">
        <w:rPr>
          <w:sz w:val="28"/>
        </w:rPr>
        <w:t xml:space="preserve">how much </w:t>
      </w:r>
      <w:r>
        <w:rPr>
          <w:sz w:val="28"/>
        </w:rPr>
        <w:t>F</w:t>
      </w:r>
      <w:r w:rsidR="000541CC" w:rsidRPr="005C7DC0">
        <w:rPr>
          <w:sz w:val="28"/>
        </w:rPr>
        <w:t xml:space="preserve">ood </w:t>
      </w:r>
      <w:r>
        <w:rPr>
          <w:sz w:val="28"/>
        </w:rPr>
        <w:t>wa</w:t>
      </w:r>
      <w:r w:rsidR="000541CC" w:rsidRPr="005C7DC0">
        <w:rPr>
          <w:sz w:val="28"/>
        </w:rPr>
        <w:t>s used and available. It</w:t>
      </w:r>
      <w:r>
        <w:rPr>
          <w:sz w:val="28"/>
        </w:rPr>
        <w:t>'</w:t>
      </w:r>
      <w:r w:rsidR="000541CC" w:rsidRPr="005C7DC0">
        <w:rPr>
          <w:sz w:val="28"/>
        </w:rPr>
        <w:t>s made it difficult</w:t>
      </w:r>
      <w:r w:rsidR="00176569">
        <w:rPr>
          <w:sz w:val="28"/>
        </w:rPr>
        <w:t xml:space="preserve"> to </w:t>
      </w:r>
      <w:r w:rsidR="000541CC" w:rsidRPr="005C7DC0">
        <w:rPr>
          <w:sz w:val="28"/>
        </w:rPr>
        <w:t xml:space="preserve">track the work. The Restaurant management system will make it easy to </w:t>
      </w:r>
      <w:r>
        <w:rPr>
          <w:sz w:val="28"/>
        </w:rPr>
        <w:t>follow</w:t>
      </w:r>
      <w:r w:rsidR="000541CC" w:rsidRPr="005C7DC0">
        <w:rPr>
          <w:sz w:val="28"/>
        </w:rPr>
        <w:t xml:space="preserve"> the record</w:t>
      </w:r>
      <w:r>
        <w:rPr>
          <w:sz w:val="28"/>
        </w:rPr>
        <w:t>,</w:t>
      </w:r>
      <w:r w:rsidR="000541CC" w:rsidRPr="005C7DC0">
        <w:rPr>
          <w:sz w:val="28"/>
        </w:rPr>
        <w:t xml:space="preserve"> </w:t>
      </w:r>
      <w:r>
        <w:rPr>
          <w:sz w:val="28"/>
        </w:rPr>
        <w:t xml:space="preserve">and </w:t>
      </w:r>
      <w:r w:rsidR="000541CC" w:rsidRPr="005C7DC0">
        <w:rPr>
          <w:sz w:val="28"/>
        </w:rPr>
        <w:t xml:space="preserve">also it helps to check how to manage the current situation. </w:t>
      </w:r>
    </w:p>
    <w:p w14:paraId="43CD0AB2" w14:textId="77777777" w:rsidR="00893279" w:rsidRPr="005C7DC0" w:rsidRDefault="00893279" w:rsidP="005C7DC0">
      <w:pPr>
        <w:spacing w:after="238"/>
        <w:ind w:left="730" w:right="60"/>
        <w:jc w:val="both"/>
        <w:rPr>
          <w:sz w:val="28"/>
        </w:rPr>
      </w:pPr>
    </w:p>
    <w:p w14:paraId="14514995" w14:textId="77777777" w:rsidR="000541CC" w:rsidRPr="000541CC" w:rsidRDefault="000541CC" w:rsidP="000541CC">
      <w:pPr>
        <w:pStyle w:val="Heading1"/>
        <w:numPr>
          <w:ilvl w:val="0"/>
          <w:numId w:val="13"/>
        </w:numPr>
        <w:rPr>
          <w:b/>
          <w:color w:val="000000"/>
          <w:sz w:val="48"/>
        </w:rPr>
      </w:pPr>
      <w:r w:rsidRPr="000541CC">
        <w:rPr>
          <w:b/>
          <w:color w:val="000000"/>
          <w:sz w:val="48"/>
        </w:rPr>
        <w:lastRenderedPageBreak/>
        <w:t>Goal</w:t>
      </w:r>
    </w:p>
    <w:p w14:paraId="0D8095E6" w14:textId="77777777" w:rsidR="000541CC" w:rsidRPr="000541CC" w:rsidRDefault="000541CC" w:rsidP="000541CC">
      <w:pPr>
        <w:rPr>
          <w:sz w:val="24"/>
        </w:rPr>
      </w:pPr>
      <w:r w:rsidRPr="000541CC">
        <w:rPr>
          <w:rFonts w:ascii="Calibri" w:eastAsia="Calibri" w:hAnsi="Calibri" w:cs="Calibri"/>
          <w:noProof/>
          <w:sz w:val="24"/>
        </w:rPr>
        <mc:AlternateContent>
          <mc:Choice Requires="wpg">
            <w:drawing>
              <wp:inline distT="0" distB="0" distL="0" distR="0" wp14:anchorId="09EEDFF8" wp14:editId="2C12EA16">
                <wp:extent cx="5981065" cy="27432"/>
                <wp:effectExtent l="0" t="0" r="0" b="0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27432"/>
                          <a:chOff x="0" y="0"/>
                          <a:chExt cx="5981065" cy="27432"/>
                        </a:xfrm>
                      </wpg:grpSpPr>
                      <wps:wsp>
                        <wps:cNvPr id="10" name="Shape 4467"/>
                        <wps:cNvSpPr/>
                        <wps:spPr>
                          <a:xfrm>
                            <a:off x="0" y="0"/>
                            <a:ext cx="5981065" cy="274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7432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7432"/>
                                </a:lnTo>
                                <a:lnTo>
                                  <a:pt x="0" y="274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B579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2D00DD9" id="Group 9" o:spid="_x0000_s1026" style="width:470.95pt;height:2.15pt;mso-position-horizontal-relative:char;mso-position-vertical-relative:line" coordsize="59810,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">
                <v:shape id="Shape 4467" o:spid="_x0000_s1027" style="position:absolute;width:59810;height:274;visibility:visible;mso-wrap-style:square;v-text-anchor:top" coordsize="5981065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" path="m,l5981065,r,27432l,27432,,e" fillcolor="#2b579a" stroked="f" strokeweight="0">
                  <v:stroke miterlimit="83231f" joinstyle="miter"/>
                  <v:path arrowok="t" textboxrect="0,0,5981065,27432"/>
                </v:shape>
                <w10:anchorlock/>
              </v:group>
            </w:pict>
          </mc:Fallback>
        </mc:AlternateContent>
      </w:r>
    </w:p>
    <w:p w14:paraId="190357F2" w14:textId="4B24E055" w:rsidR="000541CC" w:rsidRPr="000541CC" w:rsidRDefault="000541CC" w:rsidP="005C7DC0">
      <w:pPr>
        <w:spacing w:after="238"/>
        <w:ind w:left="730" w:right="60"/>
        <w:jc w:val="both"/>
        <w:rPr>
          <w:sz w:val="24"/>
        </w:rPr>
      </w:pPr>
      <w:r w:rsidRPr="005C7DC0">
        <w:rPr>
          <w:sz w:val="28"/>
        </w:rPr>
        <w:t>A restaurant management project is a team</w:t>
      </w:r>
      <w:r w:rsidR="007E3FEA">
        <w:rPr>
          <w:sz w:val="28"/>
        </w:rPr>
        <w:t>-</w:t>
      </w:r>
      <w:r w:rsidRPr="005C7DC0">
        <w:rPr>
          <w:sz w:val="28"/>
        </w:rPr>
        <w:t xml:space="preserve">constructed project </w:t>
      </w:r>
      <w:r w:rsidR="007E3FEA">
        <w:rPr>
          <w:sz w:val="28"/>
        </w:rPr>
        <w:t>under construction—this project gives excellence i</w:t>
      </w:r>
      <w:r w:rsidRPr="005C7DC0">
        <w:rPr>
          <w:sz w:val="28"/>
        </w:rPr>
        <w:t>n controlling the restaurant order and customer satisfaction. Our customers expect a high level of professionalism and require us to bring significant knowledge of the project we are making. The Restaurant management system will make it easy to track the record</w:t>
      </w:r>
      <w:r w:rsidR="007E3FEA">
        <w:rPr>
          <w:sz w:val="28"/>
        </w:rPr>
        <w:t>,</w:t>
      </w:r>
      <w:r w:rsidRPr="005C7DC0">
        <w:rPr>
          <w:sz w:val="28"/>
        </w:rPr>
        <w:t xml:space="preserve"> </w:t>
      </w:r>
      <w:r w:rsidR="007E3FEA">
        <w:rPr>
          <w:sz w:val="28"/>
        </w:rPr>
        <w:t xml:space="preserve">and </w:t>
      </w:r>
      <w:r w:rsidRPr="005C7DC0">
        <w:rPr>
          <w:sz w:val="28"/>
        </w:rPr>
        <w:t>also it helps to check how to manage the current situation. Also</w:t>
      </w:r>
      <w:r w:rsidR="007E3FEA">
        <w:rPr>
          <w:sz w:val="28"/>
        </w:rPr>
        <w:t>,</w:t>
      </w:r>
      <w:r w:rsidRPr="005C7DC0">
        <w:rPr>
          <w:sz w:val="28"/>
        </w:rPr>
        <w:t xml:space="preserve"> help </w:t>
      </w:r>
      <w:r w:rsidR="007E3FEA">
        <w:rPr>
          <w:sz w:val="28"/>
        </w:rPr>
        <w:t>in</w:t>
      </w:r>
      <w:r w:rsidRPr="005C7DC0">
        <w:rPr>
          <w:sz w:val="28"/>
        </w:rPr>
        <w:t xml:space="preserve"> </w:t>
      </w:r>
      <w:r w:rsidR="007E3FEA">
        <w:rPr>
          <w:sz w:val="28"/>
        </w:rPr>
        <w:t xml:space="preserve">an </w:t>
      </w:r>
      <w:r w:rsidRPr="005C7DC0">
        <w:rPr>
          <w:color w:val="0A0A0A"/>
          <w:sz w:val="28"/>
        </w:rPr>
        <w:t>efficient, cost</w:t>
      </w:r>
      <w:r w:rsidR="007E3FEA">
        <w:rPr>
          <w:color w:val="0A0A0A"/>
          <w:sz w:val="28"/>
        </w:rPr>
        <w:t>-</w:t>
      </w:r>
      <w:r w:rsidRPr="005C7DC0">
        <w:rPr>
          <w:color w:val="0A0A0A"/>
          <w:sz w:val="28"/>
        </w:rPr>
        <w:t>effective</w:t>
      </w:r>
      <w:r w:rsidR="007E3FEA">
        <w:rPr>
          <w:color w:val="0A0A0A"/>
          <w:sz w:val="28"/>
        </w:rPr>
        <w:t>,</w:t>
      </w:r>
      <w:r w:rsidRPr="005C7DC0">
        <w:rPr>
          <w:color w:val="0A0A0A"/>
          <w:sz w:val="28"/>
        </w:rPr>
        <w:t xml:space="preserve"> and timely manner. We take pride in ourselves in building a s</w:t>
      </w:r>
      <w:r w:rsidR="007E3FEA">
        <w:rPr>
          <w:color w:val="0A0A0A"/>
          <w:sz w:val="28"/>
        </w:rPr>
        <w:t>olid</w:t>
      </w:r>
      <w:r w:rsidRPr="005C7DC0">
        <w:rPr>
          <w:color w:val="0A0A0A"/>
          <w:sz w:val="28"/>
        </w:rPr>
        <w:t xml:space="preserve"> relationship with our partners</w:t>
      </w:r>
      <w:r w:rsidRPr="000541CC">
        <w:rPr>
          <w:color w:val="0A0A0A"/>
          <w:sz w:val="24"/>
        </w:rPr>
        <w:t>.</w:t>
      </w:r>
      <w:r w:rsidRPr="000541CC">
        <w:rPr>
          <w:b/>
          <w:sz w:val="24"/>
        </w:rPr>
        <w:t xml:space="preserve"> </w:t>
      </w:r>
    </w:p>
    <w:p w14:paraId="3051AC04" w14:textId="138A0C96" w:rsidR="000541CC" w:rsidRPr="000541CC" w:rsidRDefault="00176569" w:rsidP="000541CC">
      <w:pPr>
        <w:pStyle w:val="ListParagraph"/>
        <w:numPr>
          <w:ilvl w:val="0"/>
          <w:numId w:val="13"/>
        </w:numPr>
        <w:spacing w:after="687"/>
        <w:rPr>
          <w:sz w:val="24"/>
        </w:rPr>
      </w:pPr>
      <w:r w:rsidRPr="000541CC">
        <w:rPr>
          <w:rFonts w:ascii="Calibri" w:eastAsia="Calibri" w:hAnsi="Calibri" w:cs="Calibri"/>
          <w:noProof/>
          <w:sz w:val="24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CAB2249" wp14:editId="29838682">
                <wp:simplePos x="0" y="0"/>
                <wp:positionH relativeFrom="column">
                  <wp:posOffset>42121</wp:posOffset>
                </wp:positionH>
                <wp:positionV relativeFrom="paragraph">
                  <wp:posOffset>548217</wp:posOffset>
                </wp:positionV>
                <wp:extent cx="6000115" cy="45085"/>
                <wp:effectExtent l="0" t="0" r="635" b="0"/>
                <wp:wrapThrough wrapText="bothSides">
                  <wp:wrapPolygon edited="0">
                    <wp:start x="0" y="0"/>
                    <wp:lineTo x="0" y="9127"/>
                    <wp:lineTo x="21534" y="9127"/>
                    <wp:lineTo x="21534" y="0"/>
                    <wp:lineTo x="0" y="0"/>
                  </wp:wrapPolygon>
                </wp:wrapThrough>
                <wp:docPr id="4126" name="Group 41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V="1">
                          <a:off x="0" y="0"/>
                          <a:ext cx="6000115" cy="45085"/>
                          <a:chOff x="0" y="0"/>
                          <a:chExt cx="5981065" cy="27432"/>
                        </a:xfrm>
                      </wpg:grpSpPr>
                      <wps:wsp>
                        <wps:cNvPr id="4467" name="Shape 4467"/>
                        <wps:cNvSpPr/>
                        <wps:spPr>
                          <a:xfrm>
                            <a:off x="0" y="0"/>
                            <a:ext cx="5981065" cy="274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7432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7432"/>
                                </a:lnTo>
                                <a:lnTo>
                                  <a:pt x="0" y="274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B579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A9AF995" id="Group 4126" o:spid="_x0000_s1026" style="position:absolute;margin-left:3.3pt;margin-top:43.15pt;width:472.45pt;height:3.55pt;flip:y;z-index:251661312" coordsize="59810,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">
                <v:shape id="Shape 4467" o:spid="_x0000_s1027" style="position:absolute;width:59810;height:274;visibility:visible;mso-wrap-style:square;v-text-anchor:top" coordsize="5981065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" path="m,l5981065,r,27432l,27432,,e" fillcolor="#2b579a" stroked="f" strokeweight="0">
                  <v:stroke miterlimit="83231f" joinstyle="miter"/>
                  <v:path arrowok="t" textboxrect="0,0,5981065,27432"/>
                </v:shape>
                <w10:wrap type="through"/>
              </v:group>
            </w:pict>
          </mc:Fallback>
        </mc:AlternateContent>
      </w:r>
      <w:r w:rsidR="000541CC" w:rsidRPr="000541CC">
        <w:rPr>
          <w:b/>
          <w:sz w:val="48"/>
        </w:rPr>
        <w:t xml:space="preserve">Project </w:t>
      </w:r>
      <w:r w:rsidR="007F5C2D">
        <w:rPr>
          <w:b/>
          <w:sz w:val="48"/>
        </w:rPr>
        <w:t>Features</w:t>
      </w:r>
    </w:p>
    <w:p w14:paraId="1A7D3BEC" w14:textId="77777777" w:rsidR="007F5C2D" w:rsidRPr="005C7DC0" w:rsidRDefault="007F5C2D" w:rsidP="007F5C2D">
      <w:pPr>
        <w:pStyle w:val="ListParagraph"/>
        <w:numPr>
          <w:ilvl w:val="0"/>
          <w:numId w:val="16"/>
        </w:numPr>
        <w:rPr>
          <w:sz w:val="28"/>
        </w:rPr>
      </w:pPr>
      <w:r w:rsidRPr="005C7DC0">
        <w:rPr>
          <w:sz w:val="28"/>
        </w:rPr>
        <w:t>Point of sale system.</w:t>
      </w:r>
    </w:p>
    <w:p w14:paraId="02BF2F64" w14:textId="3FF47222" w:rsidR="00F402C3" w:rsidRDefault="007F5C2D" w:rsidP="00893279">
      <w:pPr>
        <w:pStyle w:val="ListParagraph"/>
        <w:numPr>
          <w:ilvl w:val="0"/>
          <w:numId w:val="16"/>
        </w:numPr>
        <w:rPr>
          <w:sz w:val="28"/>
        </w:rPr>
      </w:pPr>
      <w:r w:rsidRPr="005C7DC0">
        <w:rPr>
          <w:sz w:val="28"/>
        </w:rPr>
        <w:t>Show order details.</w:t>
      </w:r>
    </w:p>
    <w:p w14:paraId="1FCB4C9C" w14:textId="6A8B857D" w:rsidR="00F402C3" w:rsidRDefault="00F402C3" w:rsidP="00893279">
      <w:pPr>
        <w:pStyle w:val="ListParagraph"/>
        <w:numPr>
          <w:ilvl w:val="0"/>
          <w:numId w:val="16"/>
        </w:numPr>
        <w:rPr>
          <w:sz w:val="28"/>
        </w:rPr>
      </w:pPr>
      <w:r>
        <w:rPr>
          <w:sz w:val="28"/>
        </w:rPr>
        <w:t>Employee Registration</w:t>
      </w:r>
    </w:p>
    <w:p w14:paraId="058CEC66" w14:textId="77777777" w:rsidR="00F402C3" w:rsidRPr="00F402C3" w:rsidRDefault="00F402C3" w:rsidP="007E3FEA">
      <w:pPr>
        <w:pStyle w:val="ListParagraph"/>
        <w:ind w:left="360"/>
        <w:rPr>
          <w:sz w:val="28"/>
        </w:rPr>
      </w:pPr>
    </w:p>
    <w:p w14:paraId="32F51C9E" w14:textId="551A996F" w:rsidR="000541CC" w:rsidRPr="000541CC" w:rsidRDefault="00EC4131" w:rsidP="000541CC">
      <w:pPr>
        <w:pStyle w:val="Heading1"/>
        <w:numPr>
          <w:ilvl w:val="0"/>
          <w:numId w:val="13"/>
        </w:numPr>
        <w:rPr>
          <w:b/>
          <w:sz w:val="48"/>
        </w:rPr>
      </w:pPr>
      <w:r>
        <w:rPr>
          <w:b/>
          <w:sz w:val="48"/>
        </w:rPr>
        <w:t xml:space="preserve">Development </w:t>
      </w:r>
      <w:r w:rsidR="000541CC" w:rsidRPr="000541CC">
        <w:rPr>
          <w:b/>
          <w:sz w:val="48"/>
        </w:rPr>
        <w:t xml:space="preserve">Phases </w:t>
      </w:r>
    </w:p>
    <w:p w14:paraId="0057AFB8" w14:textId="77777777" w:rsidR="000541CC" w:rsidRPr="000541CC" w:rsidRDefault="000541CC" w:rsidP="000541CC">
      <w:pPr>
        <w:rPr>
          <w:sz w:val="24"/>
        </w:rPr>
      </w:pPr>
      <w:r w:rsidRPr="000541CC">
        <w:rPr>
          <w:rFonts w:ascii="Calibri" w:eastAsia="Calibri" w:hAnsi="Calibri" w:cs="Calibri"/>
          <w:noProof/>
          <w:sz w:val="24"/>
        </w:rPr>
        <mc:AlternateContent>
          <mc:Choice Requires="wpg">
            <w:drawing>
              <wp:inline distT="0" distB="0" distL="0" distR="0" wp14:anchorId="052F7835" wp14:editId="09233BD6">
                <wp:extent cx="5981065" cy="27432"/>
                <wp:effectExtent l="0" t="0" r="0" b="0"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27432"/>
                          <a:chOff x="0" y="0"/>
                          <a:chExt cx="5981065" cy="27432"/>
                        </a:xfrm>
                      </wpg:grpSpPr>
                      <wps:wsp>
                        <wps:cNvPr id="4" name="Shape 4467"/>
                        <wps:cNvSpPr/>
                        <wps:spPr>
                          <a:xfrm>
                            <a:off x="0" y="0"/>
                            <a:ext cx="5981065" cy="274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7432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7432"/>
                                </a:lnTo>
                                <a:lnTo>
                                  <a:pt x="0" y="274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B579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98F648C" id="Group 2" o:spid="_x0000_s1026" style="width:470.95pt;height:2.15pt;mso-position-horizontal-relative:char;mso-position-vertical-relative:line" coordsize="59810,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">
                <v:shape id="Shape 4467" o:spid="_x0000_s1027" style="position:absolute;width:59810;height:274;visibility:visible;mso-wrap-style:square;v-text-anchor:top" coordsize="5981065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" path="m,l5981065,r,27432l,27432,,e" fillcolor="#2b579a" stroked="f" strokeweight="0">
                  <v:stroke miterlimit="83231f" joinstyle="miter"/>
                  <v:path arrowok="t" textboxrect="0,0,5981065,27432"/>
                </v:shape>
                <w10:anchorlock/>
              </v:group>
            </w:pict>
          </mc:Fallback>
        </mc:AlternateContent>
      </w:r>
    </w:p>
    <w:p w14:paraId="3EFCE2E9" w14:textId="77777777" w:rsidR="000541CC" w:rsidRPr="000541CC" w:rsidRDefault="000541CC" w:rsidP="000541CC">
      <w:pPr>
        <w:rPr>
          <w:sz w:val="24"/>
        </w:rPr>
      </w:pPr>
    </w:p>
    <w:p w14:paraId="0699DFEA" w14:textId="77777777" w:rsidR="000541CC" w:rsidRPr="005C7DC0" w:rsidRDefault="000541CC" w:rsidP="005C7DC0">
      <w:pPr>
        <w:ind w:left="720" w:right="60"/>
        <w:jc w:val="both"/>
        <w:rPr>
          <w:sz w:val="28"/>
        </w:rPr>
      </w:pPr>
      <w:r w:rsidRPr="005C7DC0">
        <w:rPr>
          <w:sz w:val="28"/>
        </w:rPr>
        <w:t xml:space="preserve">Phase 1 – Design the Application </w:t>
      </w:r>
    </w:p>
    <w:p w14:paraId="582FB8A6" w14:textId="77777777" w:rsidR="000541CC" w:rsidRPr="005C7DC0" w:rsidRDefault="000541CC" w:rsidP="005C7DC0">
      <w:pPr>
        <w:ind w:left="720" w:right="60"/>
        <w:jc w:val="both"/>
        <w:rPr>
          <w:sz w:val="28"/>
        </w:rPr>
      </w:pPr>
      <w:r w:rsidRPr="005C7DC0">
        <w:rPr>
          <w:sz w:val="28"/>
        </w:rPr>
        <w:t xml:space="preserve">Phase 2 – Add Login Feature </w:t>
      </w:r>
    </w:p>
    <w:p w14:paraId="39CB8B53" w14:textId="77777777" w:rsidR="000541CC" w:rsidRPr="005C7DC0" w:rsidRDefault="000541CC" w:rsidP="005C7DC0">
      <w:pPr>
        <w:ind w:left="720" w:right="60"/>
        <w:jc w:val="both"/>
        <w:rPr>
          <w:sz w:val="28"/>
        </w:rPr>
      </w:pPr>
      <w:r w:rsidRPr="005C7DC0">
        <w:rPr>
          <w:sz w:val="28"/>
        </w:rPr>
        <w:t xml:space="preserve">Phase 3 – Add Dashboard </w:t>
      </w:r>
    </w:p>
    <w:p w14:paraId="25D60FC1" w14:textId="77777777" w:rsidR="00EC4131" w:rsidRDefault="000541CC" w:rsidP="005C7DC0">
      <w:pPr>
        <w:ind w:left="720" w:right="60"/>
        <w:jc w:val="both"/>
        <w:rPr>
          <w:sz w:val="28"/>
        </w:rPr>
      </w:pPr>
      <w:r w:rsidRPr="005C7DC0">
        <w:rPr>
          <w:sz w:val="28"/>
        </w:rPr>
        <w:t xml:space="preserve">Phase 4 – </w:t>
      </w:r>
      <w:r w:rsidR="00EC4131" w:rsidRPr="005C7DC0">
        <w:rPr>
          <w:sz w:val="28"/>
        </w:rPr>
        <w:t xml:space="preserve">Create/Update </w:t>
      </w:r>
      <w:r w:rsidR="00EC4131">
        <w:rPr>
          <w:sz w:val="28"/>
        </w:rPr>
        <w:t>Menu/Order</w:t>
      </w:r>
      <w:r w:rsidR="00EC4131" w:rsidRPr="005C7DC0">
        <w:rPr>
          <w:sz w:val="28"/>
        </w:rPr>
        <w:t xml:space="preserve"> </w:t>
      </w:r>
    </w:p>
    <w:p w14:paraId="4AE04D7E" w14:textId="420B1034" w:rsidR="000541CC" w:rsidRDefault="000541CC" w:rsidP="005C7DC0">
      <w:pPr>
        <w:ind w:left="720" w:right="60"/>
        <w:jc w:val="both"/>
        <w:rPr>
          <w:sz w:val="28"/>
        </w:rPr>
      </w:pPr>
      <w:r w:rsidRPr="005C7DC0">
        <w:rPr>
          <w:sz w:val="28"/>
        </w:rPr>
        <w:t xml:space="preserve">Phase </w:t>
      </w:r>
      <w:r w:rsidR="00EC4131">
        <w:rPr>
          <w:sz w:val="28"/>
        </w:rPr>
        <w:t>5</w:t>
      </w:r>
      <w:r w:rsidRPr="005C7DC0">
        <w:rPr>
          <w:sz w:val="28"/>
        </w:rPr>
        <w:t xml:space="preserve"> – Feedback Option</w:t>
      </w:r>
    </w:p>
    <w:p w14:paraId="3A0147A7" w14:textId="4C6A53EC" w:rsidR="002834B1" w:rsidRDefault="000541CC" w:rsidP="002834B1">
      <w:pPr>
        <w:pStyle w:val="Heading1"/>
        <w:numPr>
          <w:ilvl w:val="0"/>
          <w:numId w:val="13"/>
        </w:numPr>
        <w:rPr>
          <w:sz w:val="56"/>
        </w:rPr>
      </w:pPr>
      <w:r w:rsidRPr="000541CC">
        <w:rPr>
          <w:b/>
          <w:sz w:val="48"/>
        </w:rPr>
        <w:lastRenderedPageBreak/>
        <w:t xml:space="preserve">UML Diagram </w:t>
      </w:r>
      <w:r w:rsidRPr="000541CC">
        <w:rPr>
          <w:sz w:val="56"/>
        </w:rPr>
        <w:tab/>
        <w:t xml:space="preserve"> </w:t>
      </w:r>
    </w:p>
    <w:p w14:paraId="0AC8454F" w14:textId="7CBD46B2" w:rsidR="002834B1" w:rsidRDefault="007E3FEA" w:rsidP="002834B1">
      <w:r>
        <w:rPr>
          <w:noProof/>
        </w:rPr>
        <w:drawing>
          <wp:anchor distT="0" distB="0" distL="114300" distR="114300" simplePos="0" relativeHeight="251662336" behindDoc="1" locked="0" layoutInCell="1" allowOverlap="1" wp14:anchorId="1D887CEF" wp14:editId="2E14A1B0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4726305" cy="7055485"/>
            <wp:effectExtent l="0" t="0" r="0" b="0"/>
            <wp:wrapTight wrapText="bothSides">
              <wp:wrapPolygon edited="0">
                <wp:start x="0" y="0"/>
                <wp:lineTo x="0" y="21520"/>
                <wp:lineTo x="21504" y="21520"/>
                <wp:lineTo x="21504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roject.drawio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6305" cy="7055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3639FDE" w14:textId="6993EA26" w:rsidR="000541CC" w:rsidRPr="000541CC" w:rsidRDefault="000541CC" w:rsidP="000541CC">
      <w:pPr>
        <w:pStyle w:val="Heading1"/>
        <w:numPr>
          <w:ilvl w:val="0"/>
          <w:numId w:val="13"/>
        </w:numPr>
        <w:rPr>
          <w:b/>
          <w:sz w:val="48"/>
        </w:rPr>
      </w:pPr>
      <w:r w:rsidRPr="000541CC">
        <w:rPr>
          <w:b/>
          <w:sz w:val="48"/>
        </w:rPr>
        <w:lastRenderedPageBreak/>
        <w:t>Function</w:t>
      </w:r>
      <w:r w:rsidR="005C7DC0">
        <w:rPr>
          <w:b/>
          <w:sz w:val="48"/>
        </w:rPr>
        <w:t>al Requirement</w:t>
      </w:r>
    </w:p>
    <w:p w14:paraId="41603929" w14:textId="760A1B11" w:rsidR="00EC4131" w:rsidRPr="00EC4131" w:rsidRDefault="000541CC" w:rsidP="00EC4131">
      <w:pPr>
        <w:spacing w:after="314"/>
        <w:ind w:left="-29"/>
        <w:rPr>
          <w:sz w:val="24"/>
        </w:rPr>
      </w:pPr>
      <w:r w:rsidRPr="000541CC">
        <w:rPr>
          <w:rFonts w:ascii="Calibri" w:eastAsia="Calibri" w:hAnsi="Calibri" w:cs="Calibri"/>
          <w:noProof/>
          <w:sz w:val="24"/>
        </w:rPr>
        <mc:AlternateContent>
          <mc:Choice Requires="wpg">
            <w:drawing>
              <wp:inline distT="0" distB="0" distL="0" distR="0" wp14:anchorId="35DCC0D2" wp14:editId="1B03C23B">
                <wp:extent cx="5981065" cy="27432"/>
                <wp:effectExtent l="0" t="0" r="0" b="0"/>
                <wp:docPr id="3877" name="Group 38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27432"/>
                          <a:chOff x="0" y="0"/>
                          <a:chExt cx="5981065" cy="27432"/>
                        </a:xfrm>
                      </wpg:grpSpPr>
                      <wps:wsp>
                        <wps:cNvPr id="4475" name="Shape 4475"/>
                        <wps:cNvSpPr/>
                        <wps:spPr>
                          <a:xfrm>
                            <a:off x="0" y="0"/>
                            <a:ext cx="5981065" cy="274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7432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7432"/>
                                </a:lnTo>
                                <a:lnTo>
                                  <a:pt x="0" y="274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B579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4A33DE1" id="Group 3877" o:spid="_x0000_s1026" style="width:470.95pt;height:2.15pt;mso-position-horizontal-relative:char;mso-position-vertical-relative:line" coordsize="59810,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">
                <v:shape id="Shape 4475" o:spid="_x0000_s1027" style="position:absolute;width:59810;height:274;visibility:visible;mso-wrap-style:square;v-text-anchor:top" coordsize="5981065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" path="m,l5981065,r,27432l,27432,,e" fillcolor="#2b579a" stroked="f" strokeweight="0">
                  <v:stroke miterlimit="83231f" joinstyle="miter"/>
                  <v:path arrowok="t" textboxrect="0,0,5981065,27432"/>
                </v:shape>
                <w10:anchorlock/>
              </v:group>
            </w:pict>
          </mc:Fallback>
        </mc:AlternateContent>
      </w:r>
    </w:p>
    <w:p w14:paraId="5D4D5ED8" w14:textId="5E53F7F4" w:rsidR="00EC4131" w:rsidRDefault="00EC4131" w:rsidP="000541CC">
      <w:pPr>
        <w:pStyle w:val="ListParagraph"/>
        <w:numPr>
          <w:ilvl w:val="0"/>
          <w:numId w:val="15"/>
        </w:numPr>
        <w:rPr>
          <w:sz w:val="28"/>
        </w:rPr>
      </w:pPr>
      <w:r>
        <w:rPr>
          <w:sz w:val="28"/>
        </w:rPr>
        <w:t>Login</w:t>
      </w:r>
    </w:p>
    <w:p w14:paraId="13C08029" w14:textId="113191E5" w:rsidR="00F402C3" w:rsidRDefault="00F402C3" w:rsidP="000541CC">
      <w:pPr>
        <w:pStyle w:val="ListParagraph"/>
        <w:numPr>
          <w:ilvl w:val="0"/>
          <w:numId w:val="15"/>
        </w:numPr>
        <w:rPr>
          <w:sz w:val="28"/>
        </w:rPr>
      </w:pPr>
      <w:r>
        <w:rPr>
          <w:sz w:val="28"/>
        </w:rPr>
        <w:t>Manage Users</w:t>
      </w:r>
      <w:bookmarkStart w:id="0" w:name="_GoBack"/>
      <w:bookmarkEnd w:id="0"/>
    </w:p>
    <w:p w14:paraId="32F6E6C0" w14:textId="6CD35282" w:rsidR="00EC4131" w:rsidRDefault="006A495F" w:rsidP="000541CC">
      <w:pPr>
        <w:pStyle w:val="ListParagraph"/>
        <w:numPr>
          <w:ilvl w:val="0"/>
          <w:numId w:val="15"/>
        </w:numPr>
        <w:rPr>
          <w:sz w:val="28"/>
        </w:rPr>
      </w:pPr>
      <w:r>
        <w:rPr>
          <w:sz w:val="28"/>
        </w:rPr>
        <w:t>Manage</w:t>
      </w:r>
      <w:r w:rsidR="00EC4131">
        <w:rPr>
          <w:sz w:val="28"/>
        </w:rPr>
        <w:t xml:space="preserve"> Order</w:t>
      </w:r>
      <w:r>
        <w:rPr>
          <w:sz w:val="28"/>
        </w:rPr>
        <w:t>s</w:t>
      </w:r>
    </w:p>
    <w:p w14:paraId="4C64DA41" w14:textId="1AD8271F" w:rsidR="00EC4131" w:rsidRDefault="006A495F" w:rsidP="000541CC">
      <w:pPr>
        <w:pStyle w:val="ListParagraph"/>
        <w:numPr>
          <w:ilvl w:val="0"/>
          <w:numId w:val="15"/>
        </w:numPr>
        <w:rPr>
          <w:sz w:val="28"/>
        </w:rPr>
      </w:pPr>
      <w:r>
        <w:rPr>
          <w:sz w:val="28"/>
        </w:rPr>
        <w:t>Manage Menu</w:t>
      </w:r>
    </w:p>
    <w:p w14:paraId="289ABE92" w14:textId="77777777" w:rsidR="007E3FEA" w:rsidRDefault="007E3FEA" w:rsidP="007E3FEA">
      <w:pPr>
        <w:ind w:left="720" w:right="60"/>
        <w:jc w:val="both"/>
        <w:rPr>
          <w:sz w:val="28"/>
        </w:rPr>
      </w:pPr>
    </w:p>
    <w:p w14:paraId="538DB8EF" w14:textId="77777777" w:rsidR="007E3FEA" w:rsidRPr="000541CC" w:rsidRDefault="007E3FEA" w:rsidP="007E3FEA">
      <w:pPr>
        <w:pStyle w:val="Heading1"/>
        <w:numPr>
          <w:ilvl w:val="0"/>
          <w:numId w:val="13"/>
        </w:numPr>
        <w:rPr>
          <w:b/>
          <w:sz w:val="48"/>
        </w:rPr>
      </w:pPr>
      <w:r w:rsidRPr="000541CC">
        <w:rPr>
          <w:b/>
          <w:sz w:val="48"/>
        </w:rPr>
        <w:t xml:space="preserve">Roles </w:t>
      </w:r>
    </w:p>
    <w:p w14:paraId="7EFC971D" w14:textId="77777777" w:rsidR="007E3FEA" w:rsidRPr="000541CC" w:rsidRDefault="007E3FEA" w:rsidP="007E3FEA">
      <w:pPr>
        <w:spacing w:after="361"/>
        <w:ind w:right="60"/>
        <w:rPr>
          <w:sz w:val="24"/>
        </w:rPr>
      </w:pPr>
      <w:r w:rsidRPr="000541CC">
        <w:rPr>
          <w:rFonts w:ascii="Calibri" w:eastAsia="Calibri" w:hAnsi="Calibri" w:cs="Calibri"/>
          <w:noProof/>
          <w:sz w:val="24"/>
        </w:rPr>
        <mc:AlternateContent>
          <mc:Choice Requires="wpg">
            <w:drawing>
              <wp:inline distT="0" distB="0" distL="0" distR="0" wp14:anchorId="5E7B9293" wp14:editId="45B30025">
                <wp:extent cx="5981065" cy="27432"/>
                <wp:effectExtent l="0" t="0" r="0" b="0"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27432"/>
                          <a:chOff x="0" y="0"/>
                          <a:chExt cx="5981065" cy="27432"/>
                        </a:xfrm>
                      </wpg:grpSpPr>
                      <wps:wsp>
                        <wps:cNvPr id="12" name="Shape 4473"/>
                        <wps:cNvSpPr/>
                        <wps:spPr>
                          <a:xfrm>
                            <a:off x="0" y="0"/>
                            <a:ext cx="5981065" cy="274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7432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7432"/>
                                </a:lnTo>
                                <a:lnTo>
                                  <a:pt x="0" y="274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B579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1A17A00" id="Group 11" o:spid="_x0000_s1026" style="width:470.95pt;height:2.15pt;mso-position-horizontal-relative:char;mso-position-vertical-relative:line" coordsize="59810,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">
                <v:shape id="Shape 4473" o:spid="_x0000_s1027" style="position:absolute;width:59810;height:274;visibility:visible;mso-wrap-style:square;v-text-anchor:top" coordsize="5981065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" path="m,l5981065,r,27432l,27432,,e" fillcolor="#2b579a" stroked="f" strokeweight="0">
                  <v:stroke miterlimit="83231f" joinstyle="miter"/>
                  <v:path arrowok="t" textboxrect="0,0,5981065,27432"/>
                </v:shape>
                <w10:anchorlock/>
              </v:group>
            </w:pict>
          </mc:Fallback>
        </mc:AlternateContent>
      </w:r>
    </w:p>
    <w:p w14:paraId="3B3E4220" w14:textId="77777777" w:rsidR="007E3FEA" w:rsidRPr="007E3FEA" w:rsidRDefault="007E3FEA" w:rsidP="007E3FEA">
      <w:pPr>
        <w:pStyle w:val="ListParagraph"/>
        <w:numPr>
          <w:ilvl w:val="0"/>
          <w:numId w:val="14"/>
        </w:numPr>
        <w:ind w:left="720" w:right="60"/>
        <w:jc w:val="both"/>
        <w:rPr>
          <w:sz w:val="28"/>
        </w:rPr>
      </w:pPr>
      <w:r w:rsidRPr="007E3FEA">
        <w:rPr>
          <w:sz w:val="28"/>
          <w:szCs w:val="28"/>
        </w:rPr>
        <w:t>Restaurant Manager</w:t>
      </w:r>
    </w:p>
    <w:p w14:paraId="557721CC" w14:textId="146C9667" w:rsidR="009D1498" w:rsidRDefault="009D1498" w:rsidP="009D1498">
      <w:pPr>
        <w:rPr>
          <w:sz w:val="28"/>
          <w:szCs w:val="28"/>
        </w:rPr>
      </w:pPr>
    </w:p>
    <w:p w14:paraId="5F7C4DE8" w14:textId="3EC5B17F" w:rsidR="009D1498" w:rsidRDefault="009D1498" w:rsidP="009D1498">
      <w:pPr>
        <w:rPr>
          <w:sz w:val="28"/>
          <w:szCs w:val="28"/>
        </w:rPr>
      </w:pPr>
    </w:p>
    <w:p w14:paraId="367D4589" w14:textId="77777777" w:rsidR="000541CC" w:rsidRPr="000541CC" w:rsidRDefault="000541CC" w:rsidP="000541CC">
      <w:pPr>
        <w:pStyle w:val="Heading1"/>
        <w:numPr>
          <w:ilvl w:val="0"/>
          <w:numId w:val="13"/>
        </w:numPr>
        <w:rPr>
          <w:b/>
          <w:sz w:val="48"/>
        </w:rPr>
      </w:pPr>
      <w:r w:rsidRPr="000541CC">
        <w:rPr>
          <w:b/>
          <w:sz w:val="48"/>
        </w:rPr>
        <w:t xml:space="preserve">Development Language  </w:t>
      </w:r>
    </w:p>
    <w:p w14:paraId="7EE15CBA" w14:textId="77777777" w:rsidR="000541CC" w:rsidRPr="000541CC" w:rsidRDefault="000541CC" w:rsidP="000541CC">
      <w:pPr>
        <w:spacing w:after="314"/>
        <w:ind w:left="-29"/>
        <w:rPr>
          <w:sz w:val="24"/>
        </w:rPr>
      </w:pPr>
      <w:r w:rsidRPr="000541CC">
        <w:rPr>
          <w:rFonts w:ascii="Calibri" w:eastAsia="Calibri" w:hAnsi="Calibri" w:cs="Calibri"/>
          <w:noProof/>
          <w:sz w:val="24"/>
        </w:rPr>
        <mc:AlternateContent>
          <mc:Choice Requires="wpg">
            <w:drawing>
              <wp:inline distT="0" distB="0" distL="0" distR="0" wp14:anchorId="455B8269" wp14:editId="62A6CC63">
                <wp:extent cx="5981065" cy="27432"/>
                <wp:effectExtent l="0" t="0" r="0" b="0"/>
                <wp:docPr id="3878" name="Group 38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27432"/>
                          <a:chOff x="0" y="0"/>
                          <a:chExt cx="5981065" cy="27432"/>
                        </a:xfrm>
                      </wpg:grpSpPr>
                      <wps:wsp>
                        <wps:cNvPr id="4477" name="Shape 4477"/>
                        <wps:cNvSpPr/>
                        <wps:spPr>
                          <a:xfrm>
                            <a:off x="0" y="0"/>
                            <a:ext cx="5981065" cy="274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27432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27432"/>
                                </a:lnTo>
                                <a:lnTo>
                                  <a:pt x="0" y="2743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2B579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B9AC19C" id="Group 3878" o:spid="_x0000_s1026" style="width:470.95pt;height:2.15pt;mso-position-horizontal-relative:char;mso-position-vertical-relative:line" coordsize="59810,2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">
                <v:shape id="Shape 4477" o:spid="_x0000_s1027" style="position:absolute;width:59810;height:274;visibility:visible;mso-wrap-style:square;v-text-anchor:top" coordsize="5981065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" path="m,l5981065,r,27432l,27432,,e" fillcolor="#2b579a" stroked="f" strokeweight="0">
                  <v:stroke miterlimit="83231f" joinstyle="miter"/>
                  <v:path arrowok="t" textboxrect="0,0,5981065,27432"/>
                </v:shape>
                <w10:anchorlock/>
              </v:group>
            </w:pict>
          </mc:Fallback>
        </mc:AlternateContent>
      </w:r>
    </w:p>
    <w:p w14:paraId="26AF421C" w14:textId="1F704811" w:rsidR="000541CC" w:rsidRPr="005C7DC0" w:rsidRDefault="000541CC" w:rsidP="005C7DC0">
      <w:pPr>
        <w:spacing w:after="205"/>
        <w:ind w:right="60"/>
        <w:jc w:val="both"/>
        <w:rPr>
          <w:sz w:val="28"/>
        </w:rPr>
      </w:pPr>
      <w:r w:rsidRPr="005C7DC0">
        <w:rPr>
          <w:sz w:val="28"/>
        </w:rPr>
        <w:t>As the Desktop Application fall</w:t>
      </w:r>
      <w:r w:rsidR="007E3FEA">
        <w:rPr>
          <w:sz w:val="28"/>
        </w:rPr>
        <w:t>s</w:t>
      </w:r>
      <w:r w:rsidRPr="005C7DC0">
        <w:rPr>
          <w:sz w:val="28"/>
        </w:rPr>
        <w:t xml:space="preserve"> in</w:t>
      </w:r>
      <w:r w:rsidR="007E3FEA">
        <w:rPr>
          <w:sz w:val="28"/>
        </w:rPr>
        <w:t>to</w:t>
      </w:r>
      <w:r w:rsidRPr="005C7DC0">
        <w:rPr>
          <w:sz w:val="28"/>
        </w:rPr>
        <w:t xml:space="preserve"> Layered architecture. In this</w:t>
      </w:r>
      <w:r w:rsidR="007E3FEA">
        <w:rPr>
          <w:sz w:val="28"/>
        </w:rPr>
        <w:t>,</w:t>
      </w:r>
      <w:r w:rsidRPr="005C7DC0">
        <w:rPr>
          <w:sz w:val="28"/>
        </w:rPr>
        <w:t xml:space="preserve"> there </w:t>
      </w:r>
      <w:r w:rsidR="007E3FEA">
        <w:rPr>
          <w:sz w:val="28"/>
        </w:rPr>
        <w:t>are</w:t>
      </w:r>
      <w:r w:rsidRPr="005C7DC0">
        <w:rPr>
          <w:sz w:val="28"/>
        </w:rPr>
        <w:t xml:space="preserve"> three more than three</w:t>
      </w:r>
      <w:r w:rsidR="007E3FEA">
        <w:rPr>
          <w:sz w:val="28"/>
        </w:rPr>
        <w:t>-</w:t>
      </w:r>
      <w:r w:rsidRPr="005C7DC0">
        <w:rPr>
          <w:sz w:val="28"/>
        </w:rPr>
        <w:t xml:space="preserve">layered.  </w:t>
      </w:r>
    </w:p>
    <w:p w14:paraId="2C87ED70" w14:textId="51F4F6ED" w:rsidR="000541CC" w:rsidRPr="005C7DC0" w:rsidRDefault="000541CC" w:rsidP="005C7DC0">
      <w:pPr>
        <w:numPr>
          <w:ilvl w:val="0"/>
          <w:numId w:val="8"/>
        </w:numPr>
        <w:spacing w:after="45" w:line="248" w:lineRule="auto"/>
        <w:ind w:right="60" w:hanging="360"/>
        <w:jc w:val="both"/>
        <w:rPr>
          <w:sz w:val="28"/>
        </w:rPr>
      </w:pPr>
      <w:r w:rsidRPr="005C7DC0">
        <w:rPr>
          <w:sz w:val="28"/>
        </w:rPr>
        <w:t>Design in C#. Which User will interact with it.</w:t>
      </w:r>
    </w:p>
    <w:p w14:paraId="75AC9D2D" w14:textId="5626D7E4" w:rsidR="000541CC" w:rsidRPr="005C7DC0" w:rsidRDefault="000541CC" w:rsidP="005C7DC0">
      <w:pPr>
        <w:numPr>
          <w:ilvl w:val="0"/>
          <w:numId w:val="8"/>
        </w:numPr>
        <w:spacing w:after="45" w:line="248" w:lineRule="auto"/>
        <w:ind w:right="60" w:hanging="360"/>
        <w:jc w:val="both"/>
        <w:rPr>
          <w:sz w:val="28"/>
        </w:rPr>
      </w:pPr>
      <w:r w:rsidRPr="005C7DC0">
        <w:rPr>
          <w:sz w:val="28"/>
        </w:rPr>
        <w:t xml:space="preserve">The </w:t>
      </w:r>
      <w:r w:rsidRPr="005C7DC0">
        <w:rPr>
          <w:b/>
          <w:sz w:val="28"/>
        </w:rPr>
        <w:t>Mid Layered</w:t>
      </w:r>
      <w:r w:rsidRPr="005C7DC0">
        <w:rPr>
          <w:sz w:val="28"/>
        </w:rPr>
        <w:t xml:space="preserve"> contain</w:t>
      </w:r>
      <w:r w:rsidR="007E3FEA">
        <w:rPr>
          <w:sz w:val="28"/>
        </w:rPr>
        <w:t>s</w:t>
      </w:r>
      <w:r w:rsidRPr="005C7DC0">
        <w:rPr>
          <w:sz w:val="28"/>
        </w:rPr>
        <w:t xml:space="preserve"> Database. </w:t>
      </w:r>
      <w:r w:rsidR="007E3FEA">
        <w:rPr>
          <w:sz w:val="28"/>
        </w:rPr>
        <w:t>The e</w:t>
      </w:r>
      <w:r w:rsidRPr="005C7DC0">
        <w:rPr>
          <w:sz w:val="28"/>
        </w:rPr>
        <w:t>ntity, Table, store of Data</w:t>
      </w:r>
      <w:r w:rsidR="007E3FEA">
        <w:rPr>
          <w:sz w:val="28"/>
        </w:rPr>
        <w:t>,</w:t>
      </w:r>
      <w:r w:rsidRPr="005C7DC0">
        <w:rPr>
          <w:sz w:val="28"/>
        </w:rPr>
        <w:t xml:space="preserve"> and connection between the Frontend and Backend </w:t>
      </w:r>
    </w:p>
    <w:p w14:paraId="7A16D017" w14:textId="684655DC" w:rsidR="000541CC" w:rsidRDefault="000541CC" w:rsidP="005C7DC0">
      <w:pPr>
        <w:numPr>
          <w:ilvl w:val="0"/>
          <w:numId w:val="8"/>
        </w:numPr>
        <w:spacing w:after="236" w:line="248" w:lineRule="auto"/>
        <w:ind w:right="60" w:hanging="360"/>
        <w:jc w:val="both"/>
        <w:rPr>
          <w:sz w:val="28"/>
        </w:rPr>
      </w:pPr>
      <w:r w:rsidRPr="005C7DC0">
        <w:rPr>
          <w:sz w:val="28"/>
        </w:rPr>
        <w:t xml:space="preserve">The </w:t>
      </w:r>
      <w:r w:rsidRPr="005C7DC0">
        <w:rPr>
          <w:b/>
          <w:sz w:val="28"/>
        </w:rPr>
        <w:t>Last Layered</w:t>
      </w:r>
      <w:r w:rsidRPr="005C7DC0">
        <w:rPr>
          <w:sz w:val="28"/>
        </w:rPr>
        <w:t xml:space="preserve"> contain</w:t>
      </w:r>
      <w:r w:rsidR="007E3FEA">
        <w:rPr>
          <w:sz w:val="28"/>
        </w:rPr>
        <w:t>s</w:t>
      </w:r>
      <w:r w:rsidRPr="005C7DC0">
        <w:rPr>
          <w:sz w:val="28"/>
        </w:rPr>
        <w:t xml:space="preserve"> the backend. Backend will be connected with Database and Frontend. Login, Dashboard Analytics</w:t>
      </w:r>
      <w:r w:rsidR="007E3FEA">
        <w:rPr>
          <w:sz w:val="28"/>
        </w:rPr>
        <w:t>,</w:t>
      </w:r>
      <w:r w:rsidRPr="005C7DC0">
        <w:rPr>
          <w:sz w:val="28"/>
        </w:rPr>
        <w:t xml:space="preserve"> etc. This </w:t>
      </w:r>
      <w:r w:rsidR="007E3FEA">
        <w:rPr>
          <w:sz w:val="28"/>
        </w:rPr>
        <w:t xml:space="preserve">is </w:t>
      </w:r>
      <w:r w:rsidRPr="005C7DC0">
        <w:rPr>
          <w:sz w:val="28"/>
        </w:rPr>
        <w:t>all done in C# language.</w:t>
      </w:r>
    </w:p>
    <w:sectPr w:rsidR="000541C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68DB7B" w14:textId="77777777" w:rsidR="00E92787" w:rsidRDefault="00E92787" w:rsidP="004763A4">
      <w:pPr>
        <w:spacing w:after="0" w:line="240" w:lineRule="auto"/>
      </w:pPr>
      <w:r>
        <w:separator/>
      </w:r>
    </w:p>
  </w:endnote>
  <w:endnote w:type="continuationSeparator" w:id="0">
    <w:p w14:paraId="1FFD9AB4" w14:textId="77777777" w:rsidR="00E92787" w:rsidRDefault="00E92787" w:rsidP="004763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50B33" w14:textId="77777777" w:rsidR="004763A4" w:rsidRDefault="004763A4" w:rsidP="004763A4">
    <w:pPr>
      <w:spacing w:after="0" w:line="240" w:lineRule="auto"/>
      <w:jc w:val="center"/>
      <w:rPr>
        <w:rFonts w:ascii="Arial" w:eastAsia="Times New Roman" w:hAnsi="Arial" w:cs="Arial"/>
        <w:b/>
        <w:bCs/>
        <w:color w:val="000000"/>
        <w:sz w:val="28"/>
        <w:szCs w:val="28"/>
      </w:rPr>
    </w:pPr>
  </w:p>
  <w:p w14:paraId="468B944B" w14:textId="77777777" w:rsidR="004763A4" w:rsidRDefault="004763A4" w:rsidP="004763A4">
    <w:pPr>
      <w:spacing w:after="0" w:line="240" w:lineRule="auto"/>
      <w:jc w:val="center"/>
      <w:rPr>
        <w:rFonts w:ascii="Arial" w:eastAsia="Times New Roman" w:hAnsi="Arial" w:cs="Arial"/>
        <w:b/>
        <w:bCs/>
        <w:color w:val="000000"/>
        <w:sz w:val="28"/>
        <w:szCs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CD0665F" wp14:editId="71F4398D">
              <wp:simplePos x="0" y="0"/>
              <wp:positionH relativeFrom="column">
                <wp:posOffset>765175</wp:posOffset>
              </wp:positionH>
              <wp:positionV relativeFrom="paragraph">
                <wp:posOffset>74930</wp:posOffset>
              </wp:positionV>
              <wp:extent cx="4614545" cy="31750"/>
              <wp:effectExtent l="0" t="0" r="33655" b="254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613910" cy="3175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9BF2BB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0.25pt,5.9pt" to="423.6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" strokecolor="#5b9bd5 [3204]" strokeweight=".5pt">
              <v:stroke joinstyle="miter"/>
            </v:line>
          </w:pict>
        </mc:Fallback>
      </mc:AlternateContent>
    </w:r>
  </w:p>
  <w:p w14:paraId="73C4E952" w14:textId="77777777" w:rsidR="004763A4" w:rsidRDefault="004763A4" w:rsidP="004763A4">
    <w:pPr>
      <w:spacing w:after="0" w:line="240" w:lineRule="auto"/>
      <w:jc w:val="center"/>
      <w:rPr>
        <w:rFonts w:ascii="Arial" w:eastAsia="Times New Roman" w:hAnsi="Arial" w:cs="Arial"/>
        <w:b/>
        <w:bCs/>
        <w:color w:val="000000"/>
        <w:sz w:val="28"/>
        <w:szCs w:val="28"/>
      </w:rPr>
    </w:pPr>
    <w:r>
      <w:rPr>
        <w:rFonts w:ascii="Arial" w:eastAsia="Times New Roman" w:hAnsi="Arial" w:cs="Arial"/>
        <w:b/>
        <w:bCs/>
        <w:color w:val="000000"/>
        <w:sz w:val="28"/>
        <w:szCs w:val="28"/>
      </w:rPr>
      <w:t>Department of Software Engineering</w:t>
    </w:r>
  </w:p>
  <w:p w14:paraId="6437D417" w14:textId="77777777" w:rsidR="004763A4" w:rsidRDefault="004763A4" w:rsidP="004763A4">
    <w:pPr>
      <w:spacing w:after="0" w:line="240" w:lineRule="auto"/>
      <w:jc w:val="center"/>
      <w:rPr>
        <w:rFonts w:ascii="Arial" w:eastAsia="Times New Roman" w:hAnsi="Arial" w:cs="Arial"/>
        <w:color w:val="202124"/>
        <w:kern w:val="36"/>
        <w:sz w:val="48"/>
        <w:szCs w:val="48"/>
      </w:rPr>
    </w:pPr>
    <w:r>
      <w:rPr>
        <w:rFonts w:ascii="Arial" w:eastAsia="Times New Roman" w:hAnsi="Arial" w:cs="Arial"/>
        <w:b/>
        <w:bCs/>
        <w:color w:val="000000"/>
        <w:sz w:val="28"/>
        <w:szCs w:val="28"/>
      </w:rPr>
      <w:t>Lahore Garrison University</w:t>
    </w:r>
    <w:r w:rsidRPr="005A7E30">
      <w:rPr>
        <w:rFonts w:ascii="Arial" w:eastAsia="Times New Roman" w:hAnsi="Arial" w:cs="Arial"/>
        <w:color w:val="202124"/>
        <w:kern w:val="36"/>
        <w:sz w:val="48"/>
        <w:szCs w:val="48"/>
      </w:rPr>
      <w:t>.</w:t>
    </w:r>
  </w:p>
  <w:p w14:paraId="753FDA64" w14:textId="77777777" w:rsidR="004763A4" w:rsidRDefault="004763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4CA80A" w14:textId="77777777" w:rsidR="00E92787" w:rsidRDefault="00E92787" w:rsidP="004763A4">
      <w:pPr>
        <w:spacing w:after="0" w:line="240" w:lineRule="auto"/>
      </w:pPr>
      <w:r>
        <w:separator/>
      </w:r>
    </w:p>
  </w:footnote>
  <w:footnote w:type="continuationSeparator" w:id="0">
    <w:p w14:paraId="205C6354" w14:textId="77777777" w:rsidR="00E92787" w:rsidRDefault="00E92787" w:rsidP="004763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51FFB9" w14:textId="211371AC" w:rsidR="004763A4" w:rsidRPr="00F45C11" w:rsidRDefault="000541CC" w:rsidP="004763A4">
    <w:pPr>
      <w:spacing w:after="0" w:line="240" w:lineRule="auto"/>
      <w:jc w:val="center"/>
      <w:rPr>
        <w:rFonts w:ascii="Arial" w:eastAsia="Times New Roman" w:hAnsi="Arial" w:cs="Arial"/>
        <w:b/>
        <w:bCs/>
        <w:color w:val="000000"/>
        <w:szCs w:val="28"/>
      </w:rPr>
    </w:pPr>
    <w:r w:rsidRPr="00F45C11">
      <w:rPr>
        <w:rFonts w:ascii="Arial" w:eastAsia="Times New Roman" w:hAnsi="Arial" w:cs="Arial"/>
        <w:b/>
        <w:bCs/>
        <w:color w:val="000000"/>
        <w:sz w:val="36"/>
        <w:szCs w:val="44"/>
        <w:u w:val="single"/>
      </w:rPr>
      <w:t>SOFTWARE CONSTRUCTION &amp; DEVELOPMENT</w:t>
    </w:r>
  </w:p>
  <w:p w14:paraId="679444A8" w14:textId="77777777" w:rsidR="004763A4" w:rsidRPr="00F45C11" w:rsidRDefault="004763A4" w:rsidP="004763A4">
    <w:pPr>
      <w:pStyle w:val="Header"/>
      <w:rPr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F1B87"/>
    <w:multiLevelType w:val="hybridMultilevel"/>
    <w:tmpl w:val="76842E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sz w:val="4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0B7189"/>
    <w:multiLevelType w:val="hybridMultilevel"/>
    <w:tmpl w:val="258CD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40456"/>
    <w:multiLevelType w:val="hybridMultilevel"/>
    <w:tmpl w:val="02667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ED7FF3"/>
    <w:multiLevelType w:val="hybridMultilevel"/>
    <w:tmpl w:val="D3A61DAE"/>
    <w:lvl w:ilvl="0" w:tplc="22847D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255DD"/>
    <w:multiLevelType w:val="hybridMultilevel"/>
    <w:tmpl w:val="7A42A42A"/>
    <w:lvl w:ilvl="0" w:tplc="6F0A602E">
      <w:start w:val="1"/>
      <w:numFmt w:val="decimal"/>
      <w:lvlText w:val="%1."/>
      <w:lvlJc w:val="left"/>
      <w:pPr>
        <w:ind w:left="720" w:hanging="360"/>
      </w:pPr>
      <w:rPr>
        <w:b/>
        <w:i w:val="0"/>
        <w:sz w:val="4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195550"/>
    <w:multiLevelType w:val="hybridMultilevel"/>
    <w:tmpl w:val="AA12F4B4"/>
    <w:lvl w:ilvl="0" w:tplc="D962170C">
      <w:start w:val="1"/>
      <w:numFmt w:val="decimal"/>
      <w:lvlText w:val="%1."/>
      <w:lvlJc w:val="left"/>
      <w:pPr>
        <w:ind w:left="720" w:hanging="360"/>
      </w:pPr>
      <w:rPr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60372"/>
    <w:multiLevelType w:val="hybridMultilevel"/>
    <w:tmpl w:val="10D63814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7" w15:restartNumberingAfterBreak="0">
    <w:nsid w:val="2D9579BE"/>
    <w:multiLevelType w:val="hybridMultilevel"/>
    <w:tmpl w:val="B53AFCDA"/>
    <w:lvl w:ilvl="0" w:tplc="E474DEDC">
      <w:start w:val="1"/>
      <w:numFmt w:val="decimal"/>
      <w:lvlText w:val="%1."/>
      <w:lvlJc w:val="left"/>
      <w:pPr>
        <w:ind w:left="450" w:hanging="360"/>
      </w:pPr>
      <w:rPr>
        <w:b/>
        <w:sz w:val="44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8" w15:restartNumberingAfterBreak="0">
    <w:nsid w:val="3C6123E2"/>
    <w:multiLevelType w:val="hybridMultilevel"/>
    <w:tmpl w:val="2CE479B2"/>
    <w:lvl w:ilvl="0" w:tplc="2DA44E1E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 w:themeColor="text1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D00E73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B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E0C5F0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B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87E1F4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B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420B78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B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46A277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B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C365FF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B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DFC6DB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B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8CAED4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BF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63B0C23"/>
    <w:multiLevelType w:val="hybridMultilevel"/>
    <w:tmpl w:val="75B6678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0" w15:restartNumberingAfterBreak="0">
    <w:nsid w:val="51BD027E"/>
    <w:multiLevelType w:val="hybridMultilevel"/>
    <w:tmpl w:val="BBC88C86"/>
    <w:lvl w:ilvl="0" w:tplc="5BDC9AC6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B04DC8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C96E13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C3CA9D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B42604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85E297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79A0BF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ECC97E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7EC8CA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548B0E73"/>
    <w:multiLevelType w:val="hybridMultilevel"/>
    <w:tmpl w:val="B3402CFC"/>
    <w:lvl w:ilvl="0" w:tplc="4D0AE6BC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62B6FE7"/>
    <w:multiLevelType w:val="hybridMultilevel"/>
    <w:tmpl w:val="5C20C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F36971"/>
    <w:multiLevelType w:val="hybridMultilevel"/>
    <w:tmpl w:val="C6704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CA0706"/>
    <w:multiLevelType w:val="hybridMultilevel"/>
    <w:tmpl w:val="53344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417ED7"/>
    <w:multiLevelType w:val="hybridMultilevel"/>
    <w:tmpl w:val="8DDE06D2"/>
    <w:lvl w:ilvl="0" w:tplc="F3CED4FA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3E07A5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1062E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3FAF65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71834C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044D4F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90A86C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358D28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500AE8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099772B"/>
    <w:multiLevelType w:val="hybridMultilevel"/>
    <w:tmpl w:val="E2BCC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E472BC"/>
    <w:multiLevelType w:val="hybridMultilevel"/>
    <w:tmpl w:val="B3AC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C4080A"/>
    <w:multiLevelType w:val="hybridMultilevel"/>
    <w:tmpl w:val="31342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13"/>
  </w:num>
  <w:num w:numId="4">
    <w:abstractNumId w:val="17"/>
  </w:num>
  <w:num w:numId="5">
    <w:abstractNumId w:val="14"/>
  </w:num>
  <w:num w:numId="6">
    <w:abstractNumId w:val="16"/>
  </w:num>
  <w:num w:numId="7">
    <w:abstractNumId w:val="1"/>
  </w:num>
  <w:num w:numId="8">
    <w:abstractNumId w:val="10"/>
  </w:num>
  <w:num w:numId="9">
    <w:abstractNumId w:val="15"/>
  </w:num>
  <w:num w:numId="10">
    <w:abstractNumId w:val="8"/>
  </w:num>
  <w:num w:numId="11">
    <w:abstractNumId w:val="11"/>
  </w:num>
  <w:num w:numId="12">
    <w:abstractNumId w:val="5"/>
  </w:num>
  <w:num w:numId="13">
    <w:abstractNumId w:val="7"/>
  </w:num>
  <w:num w:numId="14">
    <w:abstractNumId w:val="6"/>
  </w:num>
  <w:num w:numId="15">
    <w:abstractNumId w:val="3"/>
  </w:num>
  <w:num w:numId="16">
    <w:abstractNumId w:val="0"/>
  </w:num>
  <w:num w:numId="17">
    <w:abstractNumId w:val="4"/>
  </w:num>
  <w:num w:numId="18">
    <w:abstractNumId w:val="2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MjOwNDUxNjY1MLZU0lEKTi0uzszPAykwrgUAWMNimiwAAAA="/>
  </w:docVars>
  <w:rsids>
    <w:rsidRoot w:val="00BE25C1"/>
    <w:rsid w:val="000360B5"/>
    <w:rsid w:val="00052FFC"/>
    <w:rsid w:val="000541CC"/>
    <w:rsid w:val="000E3982"/>
    <w:rsid w:val="00136F58"/>
    <w:rsid w:val="00151E2B"/>
    <w:rsid w:val="00160136"/>
    <w:rsid w:val="001627E4"/>
    <w:rsid w:val="00176569"/>
    <w:rsid w:val="00180BF6"/>
    <w:rsid w:val="0019794F"/>
    <w:rsid w:val="002320F4"/>
    <w:rsid w:val="002834B1"/>
    <w:rsid w:val="002942D4"/>
    <w:rsid w:val="002E0BBC"/>
    <w:rsid w:val="00316A8C"/>
    <w:rsid w:val="00391221"/>
    <w:rsid w:val="003B7095"/>
    <w:rsid w:val="00411E83"/>
    <w:rsid w:val="00431C8C"/>
    <w:rsid w:val="00457F33"/>
    <w:rsid w:val="004763A4"/>
    <w:rsid w:val="00481A84"/>
    <w:rsid w:val="004A11D9"/>
    <w:rsid w:val="004D71BE"/>
    <w:rsid w:val="004E4676"/>
    <w:rsid w:val="00536430"/>
    <w:rsid w:val="00537825"/>
    <w:rsid w:val="005A216E"/>
    <w:rsid w:val="005C7DC0"/>
    <w:rsid w:val="005F54D6"/>
    <w:rsid w:val="00637418"/>
    <w:rsid w:val="00683184"/>
    <w:rsid w:val="006A495F"/>
    <w:rsid w:val="006B3204"/>
    <w:rsid w:val="007C6E53"/>
    <w:rsid w:val="007D3A4F"/>
    <w:rsid w:val="007E0E19"/>
    <w:rsid w:val="007E3FEA"/>
    <w:rsid w:val="007F5C2D"/>
    <w:rsid w:val="00837A2F"/>
    <w:rsid w:val="0088089A"/>
    <w:rsid w:val="00893279"/>
    <w:rsid w:val="008969FF"/>
    <w:rsid w:val="008C5DBC"/>
    <w:rsid w:val="008E4F13"/>
    <w:rsid w:val="009D1498"/>
    <w:rsid w:val="00A87A81"/>
    <w:rsid w:val="00A96B17"/>
    <w:rsid w:val="00BE25C1"/>
    <w:rsid w:val="00C35A9B"/>
    <w:rsid w:val="00D41836"/>
    <w:rsid w:val="00DA66BB"/>
    <w:rsid w:val="00E06BCF"/>
    <w:rsid w:val="00E33014"/>
    <w:rsid w:val="00E8500B"/>
    <w:rsid w:val="00E92787"/>
    <w:rsid w:val="00EC4131"/>
    <w:rsid w:val="00ED55CB"/>
    <w:rsid w:val="00F00D54"/>
    <w:rsid w:val="00F11713"/>
    <w:rsid w:val="00F402C3"/>
    <w:rsid w:val="00F45C11"/>
    <w:rsid w:val="00F50742"/>
    <w:rsid w:val="00F951AC"/>
    <w:rsid w:val="00FB4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28161"/>
  <w15:chartTrackingRefBased/>
  <w15:docId w15:val="{EBC51470-00B0-42FB-BDD4-43830FCD0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unhideWhenUsed/>
    <w:qFormat/>
    <w:rsid w:val="000541CC"/>
    <w:pPr>
      <w:keepNext/>
      <w:keepLines/>
      <w:spacing w:after="0"/>
      <w:ind w:left="10" w:hanging="10"/>
      <w:outlineLvl w:val="0"/>
    </w:pPr>
    <w:rPr>
      <w:rFonts w:ascii="Segoe UI" w:eastAsia="Segoe UI" w:hAnsi="Segoe UI" w:cs="Segoe UI"/>
      <w:color w:val="3B3838"/>
      <w:sz w:val="52"/>
    </w:rPr>
  </w:style>
  <w:style w:type="paragraph" w:styleId="Heading2">
    <w:name w:val="heading 2"/>
    <w:next w:val="Normal"/>
    <w:link w:val="Heading2Char"/>
    <w:uiPriority w:val="9"/>
    <w:unhideWhenUsed/>
    <w:qFormat/>
    <w:rsid w:val="000541CC"/>
    <w:pPr>
      <w:keepNext/>
      <w:keepLines/>
      <w:spacing w:after="30"/>
      <w:ind w:left="10" w:hanging="10"/>
      <w:outlineLvl w:val="1"/>
    </w:pPr>
    <w:rPr>
      <w:rFonts w:ascii="Segoe UI" w:eastAsia="Segoe UI" w:hAnsi="Segoe UI" w:cs="Segoe UI"/>
      <w:b/>
      <w:color w:val="000000"/>
      <w:sz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327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E8500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4763A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763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63A4"/>
  </w:style>
  <w:style w:type="paragraph" w:styleId="Footer">
    <w:name w:val="footer"/>
    <w:basedOn w:val="Normal"/>
    <w:link w:val="FooterChar"/>
    <w:uiPriority w:val="99"/>
    <w:unhideWhenUsed/>
    <w:rsid w:val="004763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63A4"/>
  </w:style>
  <w:style w:type="character" w:customStyle="1" w:styleId="Heading1Char">
    <w:name w:val="Heading 1 Char"/>
    <w:basedOn w:val="DefaultParagraphFont"/>
    <w:link w:val="Heading1"/>
    <w:uiPriority w:val="9"/>
    <w:rsid w:val="000541CC"/>
    <w:rPr>
      <w:rFonts w:ascii="Segoe UI" w:eastAsia="Segoe UI" w:hAnsi="Segoe UI" w:cs="Segoe UI"/>
      <w:color w:val="3B3838"/>
      <w:sz w:val="52"/>
    </w:rPr>
  </w:style>
  <w:style w:type="character" w:customStyle="1" w:styleId="Heading2Char">
    <w:name w:val="Heading 2 Char"/>
    <w:basedOn w:val="DefaultParagraphFont"/>
    <w:link w:val="Heading2"/>
    <w:uiPriority w:val="9"/>
    <w:rsid w:val="000541CC"/>
    <w:rPr>
      <w:rFonts w:ascii="Segoe UI" w:eastAsia="Segoe UI" w:hAnsi="Segoe UI" w:cs="Segoe UI"/>
      <w:b/>
      <w:color w:val="000000"/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64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643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327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70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ECFE04-9F6F-4251-AA65-0E248EF75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7</Pages>
  <Words>451</Words>
  <Characters>257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JackRabbit</cp:lastModifiedBy>
  <cp:revision>16</cp:revision>
  <cp:lastPrinted>2022-05-23T20:38:00Z</cp:lastPrinted>
  <dcterms:created xsi:type="dcterms:W3CDTF">2021-12-08T16:23:00Z</dcterms:created>
  <dcterms:modified xsi:type="dcterms:W3CDTF">2022-06-29T19:15:00Z</dcterms:modified>
</cp:coreProperties>
</file>